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5540" w:rsidRPr="006F034A" w:rsidRDefault="00F45540" w:rsidP="00F45540">
      <w:pPr>
        <w:pStyle w:val="Title"/>
        <w:rPr>
          <w:sz w:val="56"/>
        </w:rPr>
      </w:pPr>
      <w:r w:rsidRPr="006F034A">
        <w:rPr>
          <w:sz w:val="56"/>
        </w:rPr>
        <w:t>Software Requirements Specification</w:t>
      </w:r>
    </w:p>
    <w:p w:rsidR="00F45540" w:rsidRPr="006F034A" w:rsidRDefault="00F45540" w:rsidP="00F45540">
      <w:pPr>
        <w:pStyle w:val="Title"/>
        <w:spacing w:before="0" w:after="400"/>
        <w:rPr>
          <w:sz w:val="40"/>
        </w:rPr>
      </w:pPr>
      <w:r w:rsidRPr="006F034A">
        <w:rPr>
          <w:sz w:val="40"/>
        </w:rPr>
        <w:t>for</w:t>
      </w:r>
    </w:p>
    <w:p w:rsidR="00F45540" w:rsidRPr="006F034A" w:rsidRDefault="00F45540" w:rsidP="00F45540">
      <w:pPr>
        <w:pStyle w:val="Title"/>
        <w:rPr>
          <w:sz w:val="56"/>
        </w:rPr>
      </w:pPr>
      <w:r w:rsidRPr="006F034A">
        <w:rPr>
          <w:sz w:val="56"/>
        </w:rPr>
        <w:t>Encryption Tool</w:t>
      </w:r>
    </w:p>
    <w:p w:rsidR="00F45540" w:rsidRPr="006F034A" w:rsidRDefault="00F45540" w:rsidP="00F45540">
      <w:pPr>
        <w:pStyle w:val="ByLine"/>
      </w:pPr>
      <w:r w:rsidRPr="006F034A">
        <w:t>Version 1.0 approved</w:t>
      </w:r>
    </w:p>
    <w:p w:rsidR="00F8654E" w:rsidRDefault="00F8654E" w:rsidP="00F8654E">
      <w:pPr>
        <w:pStyle w:val="ByLine"/>
        <w:ind w:left="360"/>
        <w:jc w:val="center"/>
        <w:rPr>
          <w:b w:val="0"/>
        </w:rPr>
      </w:pPr>
      <w:r>
        <w:t>Prepared by:</w:t>
      </w:r>
    </w:p>
    <w:p w:rsidR="00F8654E" w:rsidRPr="00F8654E" w:rsidRDefault="00F8654E" w:rsidP="00F8654E">
      <w:pPr>
        <w:pStyle w:val="ByLine"/>
        <w:ind w:left="360"/>
        <w:jc w:val="center"/>
        <w:rPr>
          <w:b w:val="0"/>
        </w:rPr>
      </w:pPr>
    </w:p>
    <w:p w:rsidR="00F45540" w:rsidRPr="006F034A" w:rsidRDefault="00F45540" w:rsidP="00F45540">
      <w:pPr>
        <w:pStyle w:val="ByLine"/>
      </w:pPr>
    </w:p>
    <w:p w:rsidR="00F45540" w:rsidRPr="006F034A" w:rsidRDefault="00F45540" w:rsidP="00F45540">
      <w:pPr>
        <w:jc w:val="right"/>
        <w:rPr>
          <w:rFonts w:ascii="Arial" w:hAnsi="Arial" w:cs="Arial"/>
          <w:b/>
          <w:sz w:val="28"/>
        </w:rPr>
      </w:pPr>
      <w:r w:rsidRPr="006F034A">
        <w:rPr>
          <w:rFonts w:ascii="Arial" w:hAnsi="Arial" w:cs="Arial"/>
          <w:b/>
          <w:sz w:val="28"/>
        </w:rPr>
        <w:t>20</w:t>
      </w:r>
      <w:r w:rsidRPr="006F034A">
        <w:rPr>
          <w:rFonts w:ascii="Arial" w:hAnsi="Arial" w:cs="Arial"/>
          <w:b/>
          <w:sz w:val="28"/>
          <w:vertAlign w:val="superscript"/>
        </w:rPr>
        <w:t>th</w:t>
      </w:r>
      <w:r w:rsidRPr="006F034A">
        <w:rPr>
          <w:rFonts w:ascii="Arial" w:hAnsi="Arial" w:cs="Arial"/>
          <w:b/>
          <w:sz w:val="28"/>
        </w:rPr>
        <w:t xml:space="preserve"> September 2016</w:t>
      </w:r>
    </w:p>
    <w:p w:rsidR="00F45540" w:rsidRPr="006F034A" w:rsidRDefault="00F45540" w:rsidP="00F45540">
      <w:pPr>
        <w:jc w:val="right"/>
        <w:rPr>
          <w:rFonts w:ascii="Arial" w:hAnsi="Arial" w:cs="Arial"/>
          <w:b/>
          <w:sz w:val="28"/>
        </w:rPr>
      </w:pPr>
    </w:p>
    <w:p w:rsidR="00F45540" w:rsidRPr="006F034A" w:rsidRDefault="00F45540" w:rsidP="00F45540">
      <w:pPr>
        <w:jc w:val="right"/>
        <w:rPr>
          <w:rFonts w:ascii="Arial" w:hAnsi="Arial" w:cs="Arial"/>
          <w:b/>
          <w:sz w:val="28"/>
        </w:rPr>
      </w:pPr>
    </w:p>
    <w:p w:rsidR="00F45540" w:rsidRPr="006F034A" w:rsidRDefault="00F45540" w:rsidP="00F45540">
      <w:pPr>
        <w:jc w:val="right"/>
        <w:rPr>
          <w:rFonts w:ascii="Arial" w:hAnsi="Arial" w:cs="Arial"/>
          <w:b/>
          <w:sz w:val="28"/>
        </w:rPr>
      </w:pPr>
    </w:p>
    <w:p w:rsidR="00F45540" w:rsidRPr="006F034A" w:rsidRDefault="00F45540" w:rsidP="00F45540">
      <w:pPr>
        <w:jc w:val="right"/>
        <w:rPr>
          <w:rFonts w:ascii="Arial" w:hAnsi="Arial" w:cs="Arial"/>
          <w:b/>
          <w:sz w:val="28"/>
        </w:rPr>
      </w:pPr>
    </w:p>
    <w:p w:rsidR="00F45540" w:rsidRPr="006F034A" w:rsidRDefault="00F45540" w:rsidP="00F45540">
      <w:pPr>
        <w:jc w:val="right"/>
        <w:rPr>
          <w:rFonts w:ascii="Arial" w:hAnsi="Arial" w:cs="Arial"/>
          <w:b/>
          <w:sz w:val="28"/>
        </w:rPr>
      </w:pPr>
    </w:p>
    <w:p w:rsidR="00F45540" w:rsidRDefault="00F45540" w:rsidP="00F45540">
      <w:pPr>
        <w:jc w:val="right"/>
        <w:rPr>
          <w:rFonts w:ascii="Arial" w:hAnsi="Arial" w:cs="Arial"/>
          <w:b/>
          <w:sz w:val="28"/>
        </w:rPr>
      </w:pPr>
    </w:p>
    <w:p w:rsidR="00F45540" w:rsidRDefault="00F45540" w:rsidP="00F45540">
      <w:pPr>
        <w:jc w:val="right"/>
        <w:rPr>
          <w:rFonts w:ascii="Arial" w:hAnsi="Arial" w:cs="Arial"/>
          <w:b/>
          <w:sz w:val="28"/>
        </w:rPr>
      </w:pPr>
    </w:p>
    <w:p w:rsidR="00F45540" w:rsidRDefault="00F45540" w:rsidP="00F45540">
      <w:pPr>
        <w:jc w:val="right"/>
        <w:rPr>
          <w:rFonts w:ascii="Arial" w:hAnsi="Arial" w:cs="Arial"/>
          <w:b/>
          <w:sz w:val="28"/>
        </w:rPr>
      </w:pPr>
    </w:p>
    <w:p w:rsidR="00F45540" w:rsidRDefault="00F45540" w:rsidP="00F45540">
      <w:pPr>
        <w:jc w:val="right"/>
        <w:rPr>
          <w:rFonts w:ascii="Arial" w:hAnsi="Arial" w:cs="Arial"/>
          <w:b/>
          <w:sz w:val="28"/>
        </w:rPr>
      </w:pPr>
    </w:p>
    <w:p w:rsidR="00F45540" w:rsidRDefault="00F45540" w:rsidP="00F45540">
      <w:pPr>
        <w:jc w:val="right"/>
        <w:rPr>
          <w:rFonts w:ascii="Arial" w:hAnsi="Arial" w:cs="Arial"/>
          <w:b/>
          <w:sz w:val="28"/>
        </w:rPr>
      </w:pPr>
    </w:p>
    <w:p w:rsidR="00F45540" w:rsidRDefault="00F45540" w:rsidP="00F45540">
      <w:pPr>
        <w:rPr>
          <w:rFonts w:ascii="Arial" w:hAnsi="Arial" w:cs="Arial"/>
          <w:b/>
          <w:sz w:val="28"/>
        </w:rPr>
      </w:pPr>
    </w:p>
    <w:p w:rsidR="00F45540" w:rsidRPr="006F034A" w:rsidRDefault="00F45540" w:rsidP="00F45540">
      <w:pPr>
        <w:pStyle w:val="TOCEntry"/>
        <w:rPr>
          <w:sz w:val="40"/>
        </w:rPr>
      </w:pPr>
      <w:bookmarkStart w:id="0" w:name="_Toc441230970"/>
      <w:r w:rsidRPr="006F034A">
        <w:rPr>
          <w:sz w:val="40"/>
        </w:rPr>
        <w:t>Table of Contents</w:t>
      </w:r>
      <w:bookmarkEnd w:id="0"/>
    </w:p>
    <w:p w:rsidR="00F45540" w:rsidRPr="006F034A" w:rsidRDefault="00F45540" w:rsidP="00F45540">
      <w:pPr>
        <w:pStyle w:val="TOC1"/>
        <w:rPr>
          <w:sz w:val="28"/>
        </w:rPr>
      </w:pPr>
      <w:r w:rsidRPr="006F034A">
        <w:rPr>
          <w:rFonts w:ascii="Times New Roman" w:hAnsi="Times New Roman"/>
          <w:b w:val="0"/>
          <w:sz w:val="32"/>
        </w:rPr>
        <w:fldChar w:fldCharType="begin"/>
      </w:r>
      <w:r w:rsidRPr="006F034A">
        <w:rPr>
          <w:rFonts w:ascii="Times New Roman" w:hAnsi="Times New Roman"/>
          <w:b w:val="0"/>
          <w:sz w:val="32"/>
        </w:rPr>
        <w:instrText xml:space="preserve"> TOC \o "1-2" \t "TOCentry,1" </w:instrText>
      </w:r>
      <w:r w:rsidRPr="006F034A">
        <w:rPr>
          <w:rFonts w:ascii="Times New Roman" w:hAnsi="Times New Roman"/>
          <w:b w:val="0"/>
          <w:sz w:val="32"/>
        </w:rPr>
        <w:fldChar w:fldCharType="separate"/>
      </w:r>
      <w:r w:rsidRPr="006F034A">
        <w:rPr>
          <w:sz w:val="28"/>
        </w:rPr>
        <w:t>Table of Contents</w:t>
      </w:r>
      <w:r w:rsidRPr="006F034A">
        <w:rPr>
          <w:sz w:val="28"/>
        </w:rPr>
        <w:tab/>
      </w:r>
      <w:r w:rsidRPr="006F034A">
        <w:rPr>
          <w:sz w:val="28"/>
        </w:rPr>
        <w:fldChar w:fldCharType="begin"/>
      </w:r>
      <w:r w:rsidRPr="006F034A">
        <w:rPr>
          <w:sz w:val="28"/>
        </w:rPr>
        <w:instrText xml:space="preserve"> PAGEREF _Toc441230970 \h </w:instrText>
      </w:r>
      <w:r w:rsidRPr="006F034A">
        <w:rPr>
          <w:sz w:val="28"/>
        </w:rPr>
      </w:r>
      <w:r w:rsidRPr="006F034A">
        <w:rPr>
          <w:sz w:val="28"/>
        </w:rPr>
        <w:fldChar w:fldCharType="separate"/>
      </w:r>
      <w:r w:rsidRPr="006F034A">
        <w:rPr>
          <w:sz w:val="28"/>
        </w:rPr>
        <w:t>ii</w:t>
      </w:r>
      <w:r w:rsidRPr="006F034A">
        <w:rPr>
          <w:sz w:val="28"/>
        </w:rPr>
        <w:fldChar w:fldCharType="end"/>
      </w:r>
    </w:p>
    <w:p w:rsidR="00F45540" w:rsidRPr="006F034A" w:rsidRDefault="00F45540" w:rsidP="00F45540">
      <w:pPr>
        <w:pStyle w:val="TOC1"/>
        <w:rPr>
          <w:sz w:val="28"/>
        </w:rPr>
      </w:pPr>
      <w:r w:rsidRPr="006F034A">
        <w:rPr>
          <w:sz w:val="28"/>
        </w:rPr>
        <w:t>Revision History</w:t>
      </w:r>
      <w:r w:rsidRPr="006F034A">
        <w:rPr>
          <w:sz w:val="28"/>
        </w:rPr>
        <w:tab/>
      </w:r>
      <w:r w:rsidRPr="006F034A">
        <w:rPr>
          <w:sz w:val="28"/>
        </w:rPr>
        <w:fldChar w:fldCharType="begin"/>
      </w:r>
      <w:r w:rsidRPr="006F034A">
        <w:rPr>
          <w:sz w:val="28"/>
        </w:rPr>
        <w:instrText xml:space="preserve"> PAGEREF _Toc441230971 \h </w:instrText>
      </w:r>
      <w:r w:rsidRPr="006F034A">
        <w:rPr>
          <w:sz w:val="28"/>
        </w:rPr>
      </w:r>
      <w:r w:rsidRPr="006F034A">
        <w:rPr>
          <w:sz w:val="28"/>
        </w:rPr>
        <w:fldChar w:fldCharType="separate"/>
      </w:r>
      <w:r w:rsidRPr="006F034A">
        <w:rPr>
          <w:sz w:val="28"/>
        </w:rPr>
        <w:t>ii</w:t>
      </w:r>
      <w:r w:rsidRPr="006F034A">
        <w:rPr>
          <w:sz w:val="28"/>
        </w:rPr>
        <w:fldChar w:fldCharType="end"/>
      </w:r>
    </w:p>
    <w:p w:rsidR="00F45540" w:rsidRPr="006F034A" w:rsidRDefault="00F45540" w:rsidP="00F45540">
      <w:pPr>
        <w:pStyle w:val="TOC1"/>
        <w:rPr>
          <w:sz w:val="28"/>
        </w:rPr>
      </w:pPr>
      <w:r w:rsidRPr="006F034A">
        <w:rPr>
          <w:sz w:val="28"/>
        </w:rPr>
        <w:t>1.</w:t>
      </w:r>
      <w:r w:rsidRPr="006F034A">
        <w:rPr>
          <w:sz w:val="28"/>
        </w:rPr>
        <w:tab/>
        <w:t>Introduction</w:t>
      </w:r>
      <w:r w:rsidRPr="006F034A">
        <w:rPr>
          <w:sz w:val="28"/>
        </w:rPr>
        <w:tab/>
      </w:r>
      <w:r w:rsidRPr="006F034A">
        <w:rPr>
          <w:sz w:val="28"/>
        </w:rPr>
        <w:fldChar w:fldCharType="begin"/>
      </w:r>
      <w:r w:rsidRPr="006F034A">
        <w:rPr>
          <w:sz w:val="28"/>
        </w:rPr>
        <w:instrText xml:space="preserve"> PAGEREF _Toc441230972 \h </w:instrText>
      </w:r>
      <w:r w:rsidRPr="006F034A">
        <w:rPr>
          <w:sz w:val="28"/>
        </w:rPr>
      </w:r>
      <w:r w:rsidRPr="006F034A">
        <w:rPr>
          <w:sz w:val="28"/>
        </w:rPr>
        <w:fldChar w:fldCharType="separate"/>
      </w:r>
      <w:r w:rsidRPr="006F034A">
        <w:rPr>
          <w:sz w:val="28"/>
        </w:rPr>
        <w:t>1</w:t>
      </w:r>
      <w:r w:rsidRPr="006F034A">
        <w:rPr>
          <w:sz w:val="28"/>
        </w:rPr>
        <w:fldChar w:fldCharType="end"/>
      </w:r>
    </w:p>
    <w:p w:rsidR="00F45540" w:rsidRPr="006F034A" w:rsidRDefault="00F45540" w:rsidP="00F45540">
      <w:pPr>
        <w:pStyle w:val="TOC2"/>
        <w:tabs>
          <w:tab w:val="left" w:pos="720"/>
        </w:tabs>
        <w:rPr>
          <w:noProof/>
          <w:sz w:val="26"/>
        </w:rPr>
      </w:pPr>
      <w:r w:rsidRPr="006F034A">
        <w:rPr>
          <w:noProof/>
          <w:sz w:val="26"/>
        </w:rPr>
        <w:t>1.1</w:t>
      </w:r>
      <w:r w:rsidRPr="006F034A">
        <w:rPr>
          <w:noProof/>
          <w:sz w:val="26"/>
        </w:rPr>
        <w:tab/>
        <w:t>Purpose</w:t>
      </w:r>
      <w:r w:rsidRPr="006F034A">
        <w:rPr>
          <w:noProof/>
          <w:sz w:val="26"/>
        </w:rPr>
        <w:tab/>
      </w:r>
      <w:r w:rsidRPr="006F034A">
        <w:rPr>
          <w:noProof/>
          <w:sz w:val="26"/>
        </w:rPr>
        <w:fldChar w:fldCharType="begin"/>
      </w:r>
      <w:r w:rsidRPr="006F034A">
        <w:rPr>
          <w:noProof/>
          <w:sz w:val="26"/>
        </w:rPr>
        <w:instrText xml:space="preserve"> PAGEREF _Toc441230973 \h </w:instrText>
      </w:r>
      <w:r w:rsidRPr="006F034A">
        <w:rPr>
          <w:noProof/>
          <w:sz w:val="26"/>
        </w:rPr>
      </w:r>
      <w:r w:rsidRPr="006F034A">
        <w:rPr>
          <w:noProof/>
          <w:sz w:val="26"/>
        </w:rPr>
        <w:fldChar w:fldCharType="separate"/>
      </w:r>
      <w:r w:rsidRPr="006F034A">
        <w:rPr>
          <w:noProof/>
          <w:sz w:val="26"/>
        </w:rPr>
        <w:t>1</w:t>
      </w:r>
      <w:r w:rsidRPr="006F034A">
        <w:rPr>
          <w:noProof/>
          <w:sz w:val="26"/>
        </w:rPr>
        <w:fldChar w:fldCharType="end"/>
      </w:r>
    </w:p>
    <w:p w:rsidR="00F45540" w:rsidRPr="006F034A" w:rsidRDefault="00F45540" w:rsidP="00F45540">
      <w:pPr>
        <w:pStyle w:val="TOC2"/>
        <w:tabs>
          <w:tab w:val="left" w:pos="720"/>
        </w:tabs>
        <w:rPr>
          <w:noProof/>
          <w:sz w:val="26"/>
        </w:rPr>
      </w:pPr>
      <w:r w:rsidRPr="006F034A">
        <w:rPr>
          <w:noProof/>
          <w:sz w:val="26"/>
        </w:rPr>
        <w:t>1.2</w:t>
      </w:r>
      <w:r w:rsidRPr="006F034A">
        <w:rPr>
          <w:noProof/>
          <w:sz w:val="26"/>
        </w:rPr>
        <w:tab/>
        <w:t>Document Conventions</w:t>
      </w:r>
      <w:r w:rsidRPr="006F034A">
        <w:rPr>
          <w:noProof/>
          <w:sz w:val="26"/>
        </w:rPr>
        <w:tab/>
      </w:r>
      <w:r w:rsidRPr="006F034A">
        <w:rPr>
          <w:noProof/>
          <w:sz w:val="26"/>
        </w:rPr>
        <w:fldChar w:fldCharType="begin"/>
      </w:r>
      <w:r w:rsidRPr="006F034A">
        <w:rPr>
          <w:noProof/>
          <w:sz w:val="26"/>
        </w:rPr>
        <w:instrText xml:space="preserve"> PAGEREF _Toc441230974 \h </w:instrText>
      </w:r>
      <w:r w:rsidRPr="006F034A">
        <w:rPr>
          <w:noProof/>
          <w:sz w:val="26"/>
        </w:rPr>
      </w:r>
      <w:r w:rsidRPr="006F034A">
        <w:rPr>
          <w:noProof/>
          <w:sz w:val="26"/>
        </w:rPr>
        <w:fldChar w:fldCharType="separate"/>
      </w:r>
      <w:r w:rsidRPr="006F034A">
        <w:rPr>
          <w:noProof/>
          <w:sz w:val="26"/>
        </w:rPr>
        <w:t>1</w:t>
      </w:r>
      <w:r w:rsidRPr="006F034A">
        <w:rPr>
          <w:noProof/>
          <w:sz w:val="26"/>
        </w:rPr>
        <w:fldChar w:fldCharType="end"/>
      </w:r>
    </w:p>
    <w:p w:rsidR="00F45540" w:rsidRPr="006F034A" w:rsidRDefault="00F45540" w:rsidP="00F45540">
      <w:pPr>
        <w:pStyle w:val="TOC2"/>
        <w:tabs>
          <w:tab w:val="left" w:pos="720"/>
        </w:tabs>
        <w:rPr>
          <w:noProof/>
          <w:sz w:val="26"/>
        </w:rPr>
      </w:pPr>
      <w:r w:rsidRPr="006F034A">
        <w:rPr>
          <w:noProof/>
          <w:sz w:val="26"/>
        </w:rPr>
        <w:t>1.3</w:t>
      </w:r>
      <w:r w:rsidRPr="006F034A">
        <w:rPr>
          <w:noProof/>
          <w:sz w:val="26"/>
        </w:rPr>
        <w:tab/>
        <w:t>Intended Audience and Reading Suggestions</w:t>
      </w:r>
      <w:r w:rsidRPr="006F034A">
        <w:rPr>
          <w:noProof/>
          <w:sz w:val="26"/>
        </w:rPr>
        <w:tab/>
      </w:r>
      <w:r w:rsidRPr="006F034A">
        <w:rPr>
          <w:noProof/>
          <w:sz w:val="26"/>
        </w:rPr>
        <w:fldChar w:fldCharType="begin"/>
      </w:r>
      <w:r w:rsidRPr="006F034A">
        <w:rPr>
          <w:noProof/>
          <w:sz w:val="26"/>
        </w:rPr>
        <w:instrText xml:space="preserve"> PAGEREF _Toc441230975 \h </w:instrText>
      </w:r>
      <w:r w:rsidRPr="006F034A">
        <w:rPr>
          <w:noProof/>
          <w:sz w:val="26"/>
        </w:rPr>
      </w:r>
      <w:r w:rsidRPr="006F034A">
        <w:rPr>
          <w:noProof/>
          <w:sz w:val="26"/>
        </w:rPr>
        <w:fldChar w:fldCharType="separate"/>
      </w:r>
      <w:r w:rsidRPr="006F034A">
        <w:rPr>
          <w:noProof/>
          <w:sz w:val="26"/>
        </w:rPr>
        <w:t>1</w:t>
      </w:r>
      <w:r w:rsidRPr="006F034A">
        <w:rPr>
          <w:noProof/>
          <w:sz w:val="26"/>
        </w:rPr>
        <w:fldChar w:fldCharType="end"/>
      </w:r>
    </w:p>
    <w:p w:rsidR="00F45540" w:rsidRPr="006F034A" w:rsidRDefault="00F45540" w:rsidP="00F45540">
      <w:pPr>
        <w:pStyle w:val="TOC2"/>
        <w:tabs>
          <w:tab w:val="left" w:pos="720"/>
        </w:tabs>
        <w:rPr>
          <w:noProof/>
          <w:sz w:val="26"/>
        </w:rPr>
      </w:pPr>
      <w:r w:rsidRPr="006F034A">
        <w:rPr>
          <w:noProof/>
          <w:sz w:val="26"/>
        </w:rPr>
        <w:t>1.4</w:t>
      </w:r>
      <w:r w:rsidRPr="006F034A">
        <w:rPr>
          <w:noProof/>
          <w:sz w:val="26"/>
        </w:rPr>
        <w:tab/>
        <w:t>Product Scope</w:t>
      </w:r>
      <w:r w:rsidRPr="006F034A">
        <w:rPr>
          <w:noProof/>
          <w:sz w:val="26"/>
        </w:rPr>
        <w:tab/>
      </w:r>
      <w:r w:rsidRPr="006F034A">
        <w:rPr>
          <w:noProof/>
          <w:sz w:val="26"/>
        </w:rPr>
        <w:fldChar w:fldCharType="begin"/>
      </w:r>
      <w:r w:rsidRPr="006F034A">
        <w:rPr>
          <w:noProof/>
          <w:sz w:val="26"/>
        </w:rPr>
        <w:instrText xml:space="preserve"> PAGEREF _Toc441230976 \h </w:instrText>
      </w:r>
      <w:r w:rsidRPr="006F034A">
        <w:rPr>
          <w:noProof/>
          <w:sz w:val="26"/>
        </w:rPr>
      </w:r>
      <w:r w:rsidRPr="006F034A">
        <w:rPr>
          <w:noProof/>
          <w:sz w:val="26"/>
        </w:rPr>
        <w:fldChar w:fldCharType="separate"/>
      </w:r>
      <w:r w:rsidRPr="006F034A">
        <w:rPr>
          <w:noProof/>
          <w:sz w:val="26"/>
        </w:rPr>
        <w:t>1</w:t>
      </w:r>
      <w:r w:rsidRPr="006F034A">
        <w:rPr>
          <w:noProof/>
          <w:sz w:val="26"/>
        </w:rPr>
        <w:fldChar w:fldCharType="end"/>
      </w:r>
    </w:p>
    <w:p w:rsidR="00F45540" w:rsidRPr="006F034A" w:rsidRDefault="00F45540" w:rsidP="00F45540">
      <w:pPr>
        <w:pStyle w:val="TOC2"/>
        <w:tabs>
          <w:tab w:val="left" w:pos="720"/>
        </w:tabs>
        <w:rPr>
          <w:noProof/>
          <w:sz w:val="26"/>
        </w:rPr>
      </w:pPr>
      <w:r w:rsidRPr="006F034A">
        <w:rPr>
          <w:noProof/>
          <w:sz w:val="26"/>
        </w:rPr>
        <w:t>1.5</w:t>
      </w:r>
      <w:r w:rsidRPr="006F034A">
        <w:rPr>
          <w:noProof/>
          <w:sz w:val="26"/>
        </w:rPr>
        <w:tab/>
        <w:t>References</w:t>
      </w:r>
      <w:r w:rsidRPr="006F034A">
        <w:rPr>
          <w:noProof/>
          <w:sz w:val="26"/>
        </w:rPr>
        <w:tab/>
      </w:r>
      <w:r>
        <w:rPr>
          <w:noProof/>
          <w:sz w:val="26"/>
        </w:rPr>
        <w:t>2</w:t>
      </w:r>
    </w:p>
    <w:p w:rsidR="00F45540" w:rsidRPr="006F034A" w:rsidRDefault="00F45540" w:rsidP="00F45540">
      <w:pPr>
        <w:pStyle w:val="TOC1"/>
        <w:rPr>
          <w:sz w:val="28"/>
        </w:rPr>
      </w:pPr>
      <w:r w:rsidRPr="006F034A">
        <w:rPr>
          <w:sz w:val="28"/>
        </w:rPr>
        <w:t>2.</w:t>
      </w:r>
      <w:r w:rsidRPr="006F034A">
        <w:rPr>
          <w:sz w:val="28"/>
        </w:rPr>
        <w:tab/>
        <w:t>Overall Description</w:t>
      </w:r>
      <w:r w:rsidRPr="006F034A">
        <w:rPr>
          <w:sz w:val="28"/>
        </w:rPr>
        <w:tab/>
      </w:r>
      <w:r>
        <w:rPr>
          <w:sz w:val="28"/>
        </w:rPr>
        <w:t>3</w:t>
      </w:r>
    </w:p>
    <w:p w:rsidR="00F45540" w:rsidRPr="006F034A" w:rsidRDefault="00F45540" w:rsidP="00F45540">
      <w:pPr>
        <w:pStyle w:val="TOC2"/>
        <w:tabs>
          <w:tab w:val="left" w:pos="720"/>
        </w:tabs>
        <w:rPr>
          <w:noProof/>
          <w:sz w:val="26"/>
        </w:rPr>
      </w:pPr>
      <w:r w:rsidRPr="006F034A">
        <w:rPr>
          <w:noProof/>
          <w:sz w:val="26"/>
        </w:rPr>
        <w:t>2.1</w:t>
      </w:r>
      <w:r w:rsidRPr="006F034A">
        <w:rPr>
          <w:noProof/>
          <w:sz w:val="26"/>
        </w:rPr>
        <w:tab/>
        <w:t>Product Perspective</w:t>
      </w:r>
      <w:r w:rsidRPr="006F034A">
        <w:rPr>
          <w:noProof/>
          <w:sz w:val="26"/>
        </w:rPr>
        <w:tab/>
      </w:r>
      <w:r>
        <w:rPr>
          <w:noProof/>
          <w:sz w:val="26"/>
        </w:rPr>
        <w:t>3</w:t>
      </w:r>
    </w:p>
    <w:p w:rsidR="00F45540" w:rsidRPr="006F034A" w:rsidRDefault="00F45540" w:rsidP="00F45540">
      <w:pPr>
        <w:pStyle w:val="TOC2"/>
        <w:tabs>
          <w:tab w:val="left" w:pos="720"/>
        </w:tabs>
        <w:rPr>
          <w:noProof/>
          <w:sz w:val="26"/>
        </w:rPr>
      </w:pPr>
      <w:r w:rsidRPr="006F034A">
        <w:rPr>
          <w:noProof/>
          <w:sz w:val="26"/>
        </w:rPr>
        <w:t>2.2</w:t>
      </w:r>
      <w:r w:rsidRPr="006F034A">
        <w:rPr>
          <w:noProof/>
          <w:sz w:val="26"/>
        </w:rPr>
        <w:tab/>
        <w:t>Product Functions</w:t>
      </w:r>
      <w:r w:rsidRPr="006F034A">
        <w:rPr>
          <w:noProof/>
          <w:sz w:val="26"/>
        </w:rPr>
        <w:tab/>
      </w:r>
      <w:r>
        <w:rPr>
          <w:noProof/>
          <w:sz w:val="26"/>
        </w:rPr>
        <w:t>3</w:t>
      </w:r>
    </w:p>
    <w:p w:rsidR="00F45540" w:rsidRPr="006F034A" w:rsidRDefault="00F45540" w:rsidP="00F45540">
      <w:pPr>
        <w:pStyle w:val="TOC2"/>
        <w:tabs>
          <w:tab w:val="left" w:pos="720"/>
        </w:tabs>
        <w:rPr>
          <w:noProof/>
          <w:sz w:val="26"/>
        </w:rPr>
      </w:pPr>
      <w:r w:rsidRPr="006F034A">
        <w:rPr>
          <w:noProof/>
          <w:sz w:val="26"/>
        </w:rPr>
        <w:t>2.3</w:t>
      </w:r>
      <w:r w:rsidRPr="006F034A">
        <w:rPr>
          <w:noProof/>
          <w:sz w:val="26"/>
        </w:rPr>
        <w:tab/>
        <w:t>User Classes and Characteristics</w:t>
      </w:r>
      <w:r w:rsidRPr="006F034A">
        <w:rPr>
          <w:noProof/>
          <w:sz w:val="26"/>
        </w:rPr>
        <w:tab/>
      </w:r>
      <w:r>
        <w:rPr>
          <w:noProof/>
          <w:sz w:val="26"/>
        </w:rPr>
        <w:t>3</w:t>
      </w:r>
    </w:p>
    <w:p w:rsidR="00F45540" w:rsidRPr="006F034A" w:rsidRDefault="00F45540" w:rsidP="00F45540">
      <w:pPr>
        <w:pStyle w:val="TOC2"/>
        <w:tabs>
          <w:tab w:val="left" w:pos="720"/>
        </w:tabs>
        <w:rPr>
          <w:noProof/>
          <w:sz w:val="26"/>
        </w:rPr>
      </w:pPr>
      <w:r w:rsidRPr="006F034A">
        <w:rPr>
          <w:noProof/>
          <w:sz w:val="26"/>
        </w:rPr>
        <w:t>2.4</w:t>
      </w:r>
      <w:r w:rsidRPr="006F034A">
        <w:rPr>
          <w:noProof/>
          <w:sz w:val="26"/>
        </w:rPr>
        <w:tab/>
        <w:t>Operating Environment</w:t>
      </w:r>
      <w:r w:rsidRPr="006F034A">
        <w:rPr>
          <w:noProof/>
          <w:sz w:val="26"/>
        </w:rPr>
        <w:tab/>
      </w:r>
      <w:r>
        <w:rPr>
          <w:noProof/>
          <w:sz w:val="26"/>
        </w:rPr>
        <w:t>4</w:t>
      </w:r>
    </w:p>
    <w:p w:rsidR="00F45540" w:rsidRPr="006F034A" w:rsidRDefault="00F45540" w:rsidP="00F45540">
      <w:pPr>
        <w:pStyle w:val="TOC2"/>
        <w:tabs>
          <w:tab w:val="left" w:pos="720"/>
        </w:tabs>
        <w:rPr>
          <w:noProof/>
          <w:sz w:val="26"/>
        </w:rPr>
      </w:pPr>
      <w:r>
        <w:rPr>
          <w:noProof/>
          <w:sz w:val="26"/>
        </w:rPr>
        <w:t>2.5</w:t>
      </w:r>
      <w:r w:rsidRPr="006F034A">
        <w:rPr>
          <w:noProof/>
          <w:sz w:val="26"/>
        </w:rPr>
        <w:tab/>
        <w:t>User Documentation</w:t>
      </w:r>
      <w:r w:rsidRPr="006F034A">
        <w:rPr>
          <w:noProof/>
          <w:sz w:val="26"/>
        </w:rPr>
        <w:tab/>
      </w:r>
      <w:r>
        <w:rPr>
          <w:noProof/>
          <w:sz w:val="26"/>
        </w:rPr>
        <w:t>4</w:t>
      </w:r>
    </w:p>
    <w:p w:rsidR="00F45540" w:rsidRPr="006F034A" w:rsidRDefault="00F45540" w:rsidP="00F45540">
      <w:pPr>
        <w:pStyle w:val="TOC1"/>
        <w:rPr>
          <w:sz w:val="28"/>
        </w:rPr>
      </w:pPr>
      <w:r w:rsidRPr="006F034A">
        <w:rPr>
          <w:sz w:val="28"/>
        </w:rPr>
        <w:t>3.</w:t>
      </w:r>
      <w:r w:rsidRPr="006F034A">
        <w:rPr>
          <w:sz w:val="28"/>
        </w:rPr>
        <w:tab/>
        <w:t>External Interface Requirements</w:t>
      </w:r>
      <w:r w:rsidRPr="006F034A">
        <w:rPr>
          <w:sz w:val="28"/>
        </w:rPr>
        <w:tab/>
      </w:r>
      <w:r>
        <w:rPr>
          <w:sz w:val="28"/>
        </w:rPr>
        <w:t>5</w:t>
      </w:r>
    </w:p>
    <w:p w:rsidR="00F45540" w:rsidRPr="006F034A" w:rsidRDefault="00F45540" w:rsidP="00F45540">
      <w:pPr>
        <w:pStyle w:val="TOC2"/>
        <w:tabs>
          <w:tab w:val="left" w:pos="720"/>
        </w:tabs>
        <w:rPr>
          <w:noProof/>
          <w:sz w:val="26"/>
        </w:rPr>
      </w:pPr>
      <w:r w:rsidRPr="006F034A">
        <w:rPr>
          <w:noProof/>
          <w:sz w:val="26"/>
        </w:rPr>
        <w:t>3.1</w:t>
      </w:r>
      <w:r w:rsidRPr="006F034A">
        <w:rPr>
          <w:noProof/>
          <w:sz w:val="26"/>
        </w:rPr>
        <w:tab/>
        <w:t>User Interfaces</w:t>
      </w:r>
      <w:r w:rsidRPr="006F034A">
        <w:rPr>
          <w:noProof/>
          <w:sz w:val="26"/>
        </w:rPr>
        <w:tab/>
      </w:r>
      <w:r>
        <w:rPr>
          <w:noProof/>
          <w:sz w:val="26"/>
        </w:rPr>
        <w:t>5</w:t>
      </w:r>
    </w:p>
    <w:p w:rsidR="00F45540" w:rsidRPr="006F034A" w:rsidRDefault="00F45540" w:rsidP="00F45540">
      <w:pPr>
        <w:pStyle w:val="TOC2"/>
        <w:tabs>
          <w:tab w:val="left" w:pos="720"/>
        </w:tabs>
        <w:rPr>
          <w:noProof/>
          <w:sz w:val="26"/>
        </w:rPr>
      </w:pPr>
      <w:r>
        <w:rPr>
          <w:noProof/>
          <w:sz w:val="26"/>
        </w:rPr>
        <w:t>3.2</w:t>
      </w:r>
      <w:r>
        <w:rPr>
          <w:noProof/>
          <w:sz w:val="26"/>
        </w:rPr>
        <w:tab/>
        <w:t>Hardware Requirements</w:t>
      </w:r>
      <w:r w:rsidRPr="006F034A">
        <w:rPr>
          <w:noProof/>
          <w:sz w:val="26"/>
        </w:rPr>
        <w:tab/>
      </w:r>
      <w:r>
        <w:rPr>
          <w:noProof/>
          <w:sz w:val="26"/>
        </w:rPr>
        <w:t>5</w:t>
      </w:r>
    </w:p>
    <w:p w:rsidR="00F45540" w:rsidRPr="006F034A" w:rsidRDefault="00F45540" w:rsidP="00F45540">
      <w:pPr>
        <w:pStyle w:val="TOC2"/>
        <w:tabs>
          <w:tab w:val="left" w:pos="720"/>
        </w:tabs>
        <w:rPr>
          <w:noProof/>
          <w:sz w:val="26"/>
        </w:rPr>
      </w:pPr>
      <w:r w:rsidRPr="006F034A">
        <w:rPr>
          <w:noProof/>
          <w:sz w:val="26"/>
        </w:rPr>
        <w:t>3.3</w:t>
      </w:r>
      <w:r w:rsidRPr="006F034A">
        <w:rPr>
          <w:noProof/>
          <w:sz w:val="26"/>
        </w:rPr>
        <w:tab/>
        <w:t xml:space="preserve">Software </w:t>
      </w:r>
      <w:r>
        <w:rPr>
          <w:noProof/>
          <w:sz w:val="26"/>
        </w:rPr>
        <w:t>Requirements</w:t>
      </w:r>
      <w:r w:rsidRPr="006F034A">
        <w:rPr>
          <w:noProof/>
          <w:sz w:val="26"/>
        </w:rPr>
        <w:tab/>
      </w:r>
      <w:r>
        <w:rPr>
          <w:noProof/>
          <w:sz w:val="26"/>
        </w:rPr>
        <w:t>5</w:t>
      </w:r>
    </w:p>
    <w:p w:rsidR="00F45540" w:rsidRPr="006F034A" w:rsidRDefault="00F45540" w:rsidP="00F45540">
      <w:pPr>
        <w:pStyle w:val="TOC1"/>
        <w:rPr>
          <w:sz w:val="28"/>
        </w:rPr>
      </w:pPr>
      <w:r w:rsidRPr="006F034A">
        <w:rPr>
          <w:sz w:val="28"/>
        </w:rPr>
        <w:t>4.</w:t>
      </w:r>
      <w:r w:rsidRPr="006F034A">
        <w:rPr>
          <w:sz w:val="28"/>
        </w:rPr>
        <w:tab/>
        <w:t>System Features</w:t>
      </w:r>
      <w:r w:rsidRPr="006F034A">
        <w:rPr>
          <w:sz w:val="28"/>
        </w:rPr>
        <w:tab/>
      </w:r>
      <w:r>
        <w:rPr>
          <w:sz w:val="28"/>
        </w:rPr>
        <w:t>6</w:t>
      </w:r>
    </w:p>
    <w:p w:rsidR="00F45540" w:rsidRPr="006F034A" w:rsidRDefault="00F45540" w:rsidP="00F45540">
      <w:pPr>
        <w:pStyle w:val="TOC2"/>
        <w:tabs>
          <w:tab w:val="left" w:pos="720"/>
        </w:tabs>
        <w:rPr>
          <w:noProof/>
          <w:sz w:val="26"/>
        </w:rPr>
      </w:pPr>
      <w:r w:rsidRPr="006F034A">
        <w:rPr>
          <w:noProof/>
          <w:sz w:val="26"/>
        </w:rPr>
        <w:t>4.1</w:t>
      </w:r>
      <w:r w:rsidRPr="006F034A">
        <w:rPr>
          <w:noProof/>
          <w:sz w:val="26"/>
        </w:rPr>
        <w:tab/>
      </w:r>
      <w:r>
        <w:rPr>
          <w:noProof/>
          <w:sz w:val="26"/>
        </w:rPr>
        <w:t>Learning Tool</w:t>
      </w:r>
      <w:r w:rsidRPr="006F034A">
        <w:rPr>
          <w:noProof/>
          <w:sz w:val="26"/>
        </w:rPr>
        <w:tab/>
      </w:r>
      <w:r>
        <w:rPr>
          <w:noProof/>
          <w:sz w:val="26"/>
        </w:rPr>
        <w:t>6</w:t>
      </w:r>
    </w:p>
    <w:p w:rsidR="00F45540" w:rsidRDefault="00F45540" w:rsidP="00F45540">
      <w:pPr>
        <w:pStyle w:val="TOC2"/>
        <w:tabs>
          <w:tab w:val="left" w:pos="720"/>
        </w:tabs>
        <w:rPr>
          <w:noProof/>
          <w:sz w:val="26"/>
        </w:rPr>
      </w:pPr>
      <w:r w:rsidRPr="006F034A">
        <w:rPr>
          <w:noProof/>
          <w:sz w:val="26"/>
        </w:rPr>
        <w:t>4.2</w:t>
      </w:r>
      <w:r w:rsidRPr="006F034A">
        <w:rPr>
          <w:noProof/>
          <w:sz w:val="26"/>
        </w:rPr>
        <w:tab/>
      </w:r>
      <w:r>
        <w:rPr>
          <w:noProof/>
          <w:sz w:val="26"/>
        </w:rPr>
        <w:t>Testing Tool</w:t>
      </w:r>
      <w:r w:rsidRPr="006F034A">
        <w:rPr>
          <w:noProof/>
          <w:sz w:val="26"/>
        </w:rPr>
        <w:tab/>
      </w:r>
      <w:r>
        <w:rPr>
          <w:noProof/>
          <w:sz w:val="26"/>
        </w:rPr>
        <w:t>6</w:t>
      </w:r>
    </w:p>
    <w:p w:rsidR="00F45540" w:rsidRPr="00F40672" w:rsidRDefault="00F45540" w:rsidP="00F45540">
      <w:pPr>
        <w:ind w:firstLine="270"/>
        <w:rPr>
          <w:rFonts w:ascii="Times" w:hAnsi="Times" w:cs="Times"/>
        </w:rPr>
      </w:pPr>
      <w:r>
        <w:rPr>
          <w:rFonts w:ascii="Times" w:hAnsi="Times" w:cs="Times"/>
          <w:noProof/>
          <w:sz w:val="26"/>
        </w:rPr>
        <w:t>4.3  Encryption/Decryption</w:t>
      </w:r>
      <w:r w:rsidRPr="00F40672">
        <w:rPr>
          <w:rFonts w:ascii="Times" w:hAnsi="Times" w:cs="Times"/>
          <w:noProof/>
          <w:sz w:val="26"/>
        </w:rPr>
        <w:t>Tool…………………</w:t>
      </w:r>
      <w:r>
        <w:rPr>
          <w:rFonts w:ascii="Times" w:hAnsi="Times" w:cs="Times"/>
          <w:noProof/>
          <w:sz w:val="26"/>
        </w:rPr>
        <w:t>..</w:t>
      </w:r>
      <w:r w:rsidRPr="00F40672">
        <w:rPr>
          <w:rFonts w:ascii="Times" w:hAnsi="Times" w:cs="Times"/>
          <w:noProof/>
          <w:sz w:val="26"/>
        </w:rPr>
        <w:t>……………………………………6</w:t>
      </w:r>
    </w:p>
    <w:p w:rsidR="00F45540" w:rsidRPr="0001446E" w:rsidRDefault="00F45540" w:rsidP="00F45540">
      <w:pPr>
        <w:pStyle w:val="TOC1"/>
        <w:rPr>
          <w:sz w:val="28"/>
        </w:rPr>
      </w:pPr>
      <w:r w:rsidRPr="006F034A">
        <w:rPr>
          <w:sz w:val="28"/>
        </w:rPr>
        <w:t>5.</w:t>
      </w:r>
      <w:r w:rsidRPr="006F034A">
        <w:rPr>
          <w:sz w:val="28"/>
        </w:rPr>
        <w:tab/>
        <w:t>Other Nonfunctional Requirements</w:t>
      </w:r>
      <w:r w:rsidRPr="006F034A">
        <w:rPr>
          <w:sz w:val="28"/>
        </w:rPr>
        <w:tab/>
      </w:r>
      <w:r>
        <w:rPr>
          <w:sz w:val="28"/>
        </w:rPr>
        <w:t>7</w:t>
      </w:r>
    </w:p>
    <w:p w:rsidR="00F45540" w:rsidRPr="006F034A" w:rsidRDefault="00F45540" w:rsidP="00F45540">
      <w:pPr>
        <w:pStyle w:val="TOC2"/>
        <w:tabs>
          <w:tab w:val="left" w:pos="720"/>
        </w:tabs>
        <w:rPr>
          <w:noProof/>
          <w:sz w:val="26"/>
        </w:rPr>
      </w:pPr>
      <w:r>
        <w:rPr>
          <w:noProof/>
          <w:sz w:val="26"/>
        </w:rPr>
        <w:t>5.1</w:t>
      </w:r>
      <w:r w:rsidRPr="006F034A">
        <w:rPr>
          <w:noProof/>
          <w:sz w:val="26"/>
        </w:rPr>
        <w:tab/>
        <w:t>Safety Requirements</w:t>
      </w:r>
      <w:r w:rsidRPr="006F034A">
        <w:rPr>
          <w:noProof/>
          <w:sz w:val="26"/>
        </w:rPr>
        <w:tab/>
      </w:r>
      <w:r>
        <w:rPr>
          <w:noProof/>
          <w:sz w:val="26"/>
        </w:rPr>
        <w:t>7</w:t>
      </w:r>
    </w:p>
    <w:p w:rsidR="00F45540" w:rsidRPr="006F034A" w:rsidRDefault="00F45540" w:rsidP="00F45540">
      <w:pPr>
        <w:pStyle w:val="TOC2"/>
        <w:tabs>
          <w:tab w:val="left" w:pos="720"/>
        </w:tabs>
        <w:rPr>
          <w:noProof/>
          <w:sz w:val="26"/>
        </w:rPr>
      </w:pPr>
      <w:r>
        <w:rPr>
          <w:noProof/>
          <w:sz w:val="26"/>
        </w:rPr>
        <w:t>5.2</w:t>
      </w:r>
      <w:r w:rsidRPr="006F034A">
        <w:rPr>
          <w:noProof/>
          <w:sz w:val="26"/>
        </w:rPr>
        <w:tab/>
        <w:t>Security Requirements</w:t>
      </w:r>
      <w:r w:rsidRPr="006F034A">
        <w:rPr>
          <w:noProof/>
          <w:sz w:val="26"/>
        </w:rPr>
        <w:tab/>
      </w:r>
      <w:r>
        <w:rPr>
          <w:noProof/>
          <w:sz w:val="26"/>
        </w:rPr>
        <w:t>7</w:t>
      </w:r>
    </w:p>
    <w:p w:rsidR="00F45540" w:rsidRPr="006F034A" w:rsidRDefault="00F45540" w:rsidP="00F45540">
      <w:pPr>
        <w:pStyle w:val="TOC2"/>
        <w:tabs>
          <w:tab w:val="left" w:pos="720"/>
        </w:tabs>
        <w:rPr>
          <w:noProof/>
          <w:sz w:val="26"/>
        </w:rPr>
      </w:pPr>
      <w:r>
        <w:rPr>
          <w:noProof/>
          <w:sz w:val="26"/>
        </w:rPr>
        <w:t>5.3</w:t>
      </w:r>
      <w:r w:rsidRPr="006F034A">
        <w:rPr>
          <w:noProof/>
          <w:sz w:val="26"/>
        </w:rPr>
        <w:tab/>
        <w:t>Software Quality Attributes</w:t>
      </w:r>
      <w:r w:rsidRPr="006F034A">
        <w:rPr>
          <w:noProof/>
          <w:sz w:val="26"/>
        </w:rPr>
        <w:tab/>
      </w:r>
      <w:r>
        <w:rPr>
          <w:noProof/>
          <w:sz w:val="26"/>
        </w:rPr>
        <w:t>7</w:t>
      </w:r>
    </w:p>
    <w:p w:rsidR="00F45540" w:rsidRPr="006F034A" w:rsidRDefault="00F45540" w:rsidP="00F45540">
      <w:pPr>
        <w:pStyle w:val="TOC1"/>
        <w:rPr>
          <w:sz w:val="28"/>
        </w:rPr>
      </w:pPr>
      <w:r w:rsidRPr="006F034A">
        <w:rPr>
          <w:sz w:val="28"/>
        </w:rPr>
        <w:t>6.</w:t>
      </w:r>
      <w:r w:rsidRPr="006F034A">
        <w:rPr>
          <w:sz w:val="28"/>
        </w:rPr>
        <w:tab/>
        <w:t>Other Requirements</w:t>
      </w:r>
      <w:r w:rsidRPr="006F034A">
        <w:rPr>
          <w:sz w:val="28"/>
        </w:rPr>
        <w:tab/>
      </w:r>
      <w:r>
        <w:rPr>
          <w:sz w:val="28"/>
        </w:rPr>
        <w:t>8</w:t>
      </w:r>
    </w:p>
    <w:p w:rsidR="00F45540" w:rsidRDefault="00F45540" w:rsidP="00F45540">
      <w:pPr>
        <w:rPr>
          <w:rFonts w:ascii="Times New Roman" w:hAnsi="Times New Roman"/>
          <w:b/>
          <w:noProof/>
          <w:sz w:val="28"/>
        </w:rPr>
      </w:pPr>
      <w:r w:rsidRPr="006F034A">
        <w:rPr>
          <w:rFonts w:ascii="Times New Roman" w:hAnsi="Times New Roman"/>
          <w:b/>
          <w:noProof/>
          <w:sz w:val="28"/>
        </w:rPr>
        <w:fldChar w:fldCharType="end"/>
      </w:r>
    </w:p>
    <w:p w:rsidR="00F8654E" w:rsidRDefault="00F8654E" w:rsidP="00C74B75">
      <w:pPr>
        <w:rPr>
          <w:rFonts w:ascii="Arial" w:hAnsi="Arial" w:cs="Arial"/>
          <w:b/>
          <w:sz w:val="24"/>
          <w:szCs w:val="24"/>
        </w:rPr>
      </w:pPr>
    </w:p>
    <w:p w:rsidR="00F8654E" w:rsidRDefault="00F8654E" w:rsidP="00C74B75">
      <w:pPr>
        <w:rPr>
          <w:rFonts w:ascii="Arial" w:hAnsi="Arial" w:cs="Arial"/>
          <w:b/>
          <w:sz w:val="24"/>
          <w:szCs w:val="24"/>
        </w:rPr>
      </w:pPr>
    </w:p>
    <w:p w:rsidR="00F8654E" w:rsidRDefault="00F8654E" w:rsidP="00C74B75">
      <w:pPr>
        <w:rPr>
          <w:rFonts w:ascii="Arial" w:hAnsi="Arial" w:cs="Arial"/>
          <w:b/>
          <w:sz w:val="24"/>
          <w:szCs w:val="24"/>
        </w:rPr>
      </w:pPr>
    </w:p>
    <w:p w:rsidR="00F8654E" w:rsidRDefault="00F8654E" w:rsidP="00C74B75">
      <w:pPr>
        <w:rPr>
          <w:rFonts w:ascii="Arial" w:hAnsi="Arial" w:cs="Arial"/>
          <w:b/>
          <w:sz w:val="24"/>
          <w:szCs w:val="24"/>
        </w:rPr>
      </w:pPr>
    </w:p>
    <w:p w:rsidR="00F8654E" w:rsidRDefault="00F8654E" w:rsidP="00C74B75">
      <w:pPr>
        <w:rPr>
          <w:rFonts w:ascii="Arial" w:hAnsi="Arial" w:cs="Arial"/>
          <w:b/>
          <w:sz w:val="24"/>
          <w:szCs w:val="24"/>
        </w:rPr>
      </w:pPr>
    </w:p>
    <w:p w:rsidR="00F8654E" w:rsidRDefault="00F8654E" w:rsidP="00C74B75">
      <w:pPr>
        <w:rPr>
          <w:rFonts w:ascii="Arial" w:hAnsi="Arial" w:cs="Arial"/>
          <w:b/>
          <w:sz w:val="24"/>
          <w:szCs w:val="24"/>
        </w:rPr>
      </w:pPr>
    </w:p>
    <w:p w:rsidR="00F8654E" w:rsidRDefault="00F8654E" w:rsidP="00C74B75">
      <w:pPr>
        <w:rPr>
          <w:rFonts w:ascii="Arial" w:hAnsi="Arial" w:cs="Arial"/>
          <w:b/>
          <w:sz w:val="24"/>
          <w:szCs w:val="24"/>
        </w:rPr>
      </w:pPr>
    </w:p>
    <w:p w:rsidR="00C74B75" w:rsidRPr="00C74B75" w:rsidRDefault="00C74B75" w:rsidP="00C74B75">
      <w:pPr>
        <w:rPr>
          <w:rFonts w:ascii="Arial" w:hAnsi="Arial" w:cs="Arial"/>
          <w:b/>
          <w:sz w:val="24"/>
          <w:szCs w:val="24"/>
        </w:rPr>
      </w:pPr>
      <w:r w:rsidRPr="00C74B75">
        <w:rPr>
          <w:rFonts w:ascii="Arial" w:hAnsi="Arial" w:cs="Arial"/>
          <w:b/>
          <w:sz w:val="24"/>
          <w:szCs w:val="24"/>
        </w:rPr>
        <w:lastRenderedPageBreak/>
        <w:t>1.</w:t>
      </w:r>
      <w:r w:rsidRPr="00C74B75">
        <w:rPr>
          <w:rFonts w:ascii="Arial" w:hAnsi="Arial" w:cs="Arial"/>
          <w:b/>
          <w:sz w:val="24"/>
          <w:szCs w:val="24"/>
        </w:rPr>
        <w:tab/>
        <w:t xml:space="preserve">Introduction </w:t>
      </w:r>
    </w:p>
    <w:p w:rsidR="00C74B75" w:rsidRDefault="00C74B75" w:rsidP="00C74B75"/>
    <w:p w:rsidR="00C74B75" w:rsidRPr="00C74B75" w:rsidRDefault="00C74B75" w:rsidP="00C74B75">
      <w:pPr>
        <w:rPr>
          <w:rFonts w:ascii="Arial" w:hAnsi="Arial" w:cs="Arial"/>
          <w:b/>
          <w:sz w:val="24"/>
          <w:szCs w:val="24"/>
        </w:rPr>
      </w:pPr>
      <w:r w:rsidRPr="00C74B75">
        <w:rPr>
          <w:rFonts w:ascii="Arial" w:hAnsi="Arial" w:cs="Arial"/>
          <w:b/>
          <w:sz w:val="24"/>
          <w:szCs w:val="24"/>
        </w:rPr>
        <w:t>1.1</w:t>
      </w:r>
      <w:r w:rsidRPr="00C74B75">
        <w:rPr>
          <w:rFonts w:ascii="Arial" w:hAnsi="Arial" w:cs="Arial"/>
          <w:b/>
          <w:sz w:val="24"/>
          <w:szCs w:val="24"/>
        </w:rPr>
        <w:tab/>
        <w:t xml:space="preserve">Purpose </w:t>
      </w:r>
    </w:p>
    <w:p w:rsidR="00C74B75" w:rsidRDefault="00C74B75" w:rsidP="00C74B75"/>
    <w:p w:rsidR="00C74B75" w:rsidRDefault="00C74B75" w:rsidP="00C74B75">
      <w:r>
        <w:t>This SRS report will go for delineating the general particulars an</w:t>
      </w:r>
      <w:r>
        <w:t>d value of our Encryption Tool</w:t>
      </w:r>
      <w:r>
        <w:t>. This document will give a point by point summary of the subtle elements of the encryption device and the system and layout essentials. It will lay</w:t>
      </w:r>
      <w:r>
        <w:t xml:space="preserve"> </w:t>
      </w:r>
      <w:r>
        <w:t>out the diverse layers of the item and its segments. It will give unpretentious components of the encry</w:t>
      </w:r>
      <w:r>
        <w:t>ption used as a part of the project</w:t>
      </w:r>
      <w:r>
        <w:t xml:space="preserve"> and the learning viewpoint the gadget gives. </w:t>
      </w:r>
    </w:p>
    <w:p w:rsidR="00C74B75" w:rsidRDefault="00C74B75" w:rsidP="00C74B75"/>
    <w:p w:rsidR="00C74B75" w:rsidRPr="00C74B75" w:rsidRDefault="00C74B75" w:rsidP="00C74B75">
      <w:pPr>
        <w:rPr>
          <w:rFonts w:ascii="Arial" w:hAnsi="Arial" w:cs="Arial"/>
          <w:b/>
        </w:rPr>
      </w:pPr>
      <w:r w:rsidRPr="00C74B75">
        <w:rPr>
          <w:rFonts w:ascii="Arial" w:hAnsi="Arial" w:cs="Arial"/>
          <w:b/>
        </w:rPr>
        <w:t>1.2</w:t>
      </w:r>
      <w:r w:rsidRPr="00C74B75">
        <w:rPr>
          <w:rFonts w:ascii="Arial" w:hAnsi="Arial" w:cs="Arial"/>
          <w:b/>
        </w:rPr>
        <w:tab/>
        <w:t xml:space="preserve">Document Conventions </w:t>
      </w:r>
    </w:p>
    <w:p w:rsidR="00C74B75" w:rsidRPr="00C74B75" w:rsidRDefault="00C74B75" w:rsidP="00C74B75">
      <w:pPr>
        <w:rPr>
          <w:rFonts w:ascii="Arial" w:hAnsi="Arial" w:cs="Arial"/>
        </w:rPr>
      </w:pPr>
    </w:p>
    <w:p w:rsidR="00C74B75" w:rsidRDefault="00C74B75" w:rsidP="00C74B75">
      <w:r>
        <w:t xml:space="preserve">This SRS record is made in the Arial content style, with headings in content measurement 11 and portrayals in content measurement 12. </w:t>
      </w:r>
    </w:p>
    <w:p w:rsidR="00C74B75" w:rsidRDefault="00C74B75" w:rsidP="00C74B75"/>
    <w:p w:rsidR="00C74B75" w:rsidRPr="00C74B75" w:rsidRDefault="00C74B75" w:rsidP="00C74B75">
      <w:pPr>
        <w:rPr>
          <w:rFonts w:ascii="Arial" w:hAnsi="Arial" w:cs="Arial"/>
          <w:b/>
        </w:rPr>
      </w:pPr>
      <w:r w:rsidRPr="00C74B75">
        <w:rPr>
          <w:rFonts w:ascii="Arial" w:hAnsi="Arial" w:cs="Arial"/>
          <w:b/>
        </w:rPr>
        <w:t>1.3</w:t>
      </w:r>
      <w:r w:rsidRPr="00C74B75">
        <w:rPr>
          <w:rFonts w:ascii="Arial" w:hAnsi="Arial" w:cs="Arial"/>
          <w:b/>
        </w:rPr>
        <w:tab/>
        <w:t xml:space="preserve">Intended Audience and Reading Suggestions </w:t>
      </w:r>
    </w:p>
    <w:p w:rsidR="00C74B75" w:rsidRPr="00C74B75" w:rsidRDefault="00C74B75" w:rsidP="00C74B75">
      <w:pPr>
        <w:rPr>
          <w:rFonts w:ascii="Arial" w:hAnsi="Arial" w:cs="Arial"/>
          <w:b/>
        </w:rPr>
      </w:pPr>
    </w:p>
    <w:p w:rsidR="00C74B75" w:rsidRDefault="00C74B75" w:rsidP="00C74B75">
      <w:r>
        <w:t>T</w:t>
      </w:r>
      <w:r w:rsidRPr="00C74B75">
        <w:t>his venture has been outlined and executed with the aid of undergra</w:t>
      </w:r>
      <w:r>
        <w:t xml:space="preserve">duate college students, under </w:t>
      </w:r>
      <w:r w:rsidRPr="00C74B75">
        <w:t>the department of software engineering</w:t>
      </w:r>
      <w:r>
        <w:t xml:space="preserve">. This venture is proposed for general populace and business affiliations and urges all who wish to use the encryption instrument or take in the stray pieces of cryptography in the advanced world. </w:t>
      </w:r>
    </w:p>
    <w:p w:rsidR="00C74B75" w:rsidRDefault="00C74B75" w:rsidP="00C74B75"/>
    <w:p w:rsidR="00C74B75" w:rsidRPr="00C74B75" w:rsidRDefault="00C74B75" w:rsidP="00C74B75">
      <w:pPr>
        <w:rPr>
          <w:rFonts w:ascii="Arial" w:hAnsi="Arial" w:cs="Arial"/>
          <w:b/>
        </w:rPr>
      </w:pPr>
      <w:r w:rsidRPr="00C74B75">
        <w:rPr>
          <w:rFonts w:ascii="Arial" w:hAnsi="Arial" w:cs="Arial"/>
          <w:b/>
        </w:rPr>
        <w:t>1.4</w:t>
      </w:r>
      <w:r w:rsidRPr="00C74B75">
        <w:rPr>
          <w:rFonts w:ascii="Arial" w:hAnsi="Arial" w:cs="Arial"/>
          <w:b/>
        </w:rPr>
        <w:tab/>
        <w:t xml:space="preserve">Product Scope </w:t>
      </w:r>
    </w:p>
    <w:p w:rsidR="00C74B75" w:rsidRDefault="00C74B75" w:rsidP="00C74B75"/>
    <w:p w:rsidR="00C74B75" w:rsidRDefault="00C74B75" w:rsidP="00C74B75">
      <w:r>
        <w:t xml:space="preserve">The item is proposed for people of fluctuating establishments and with no prior learning of cryptography. This item people groups delve into the universe of cryptography and take in its working meanwhile giving them an item that puts to use the very thoughts they learn. The item uses the RSA encryption computation to give secure transmission of data over open channels. It moreover demonstrates the people about RSA and various other encryption systems. Associations can use the item to encode and send tricky information, however the general populace can use it to get some answers concerning the universe of cryptography. </w:t>
      </w:r>
    </w:p>
    <w:p w:rsidR="00C74B75" w:rsidRDefault="00C74B75" w:rsidP="00C74B75"/>
    <w:p w:rsidR="00C74B75" w:rsidRPr="00C74B75" w:rsidRDefault="00C74B75" w:rsidP="00C74B75">
      <w:pPr>
        <w:rPr>
          <w:rFonts w:ascii="Arial" w:hAnsi="Arial" w:cs="Arial"/>
          <w:b/>
        </w:rPr>
      </w:pPr>
      <w:r w:rsidRPr="00C74B75">
        <w:rPr>
          <w:rFonts w:ascii="Arial" w:hAnsi="Arial" w:cs="Arial"/>
          <w:b/>
        </w:rPr>
        <w:t>1.5</w:t>
      </w:r>
      <w:r w:rsidRPr="00C74B75">
        <w:rPr>
          <w:rFonts w:ascii="Arial" w:hAnsi="Arial" w:cs="Arial"/>
          <w:b/>
        </w:rPr>
        <w:tab/>
        <w:t xml:space="preserve">References </w:t>
      </w:r>
    </w:p>
    <w:p w:rsidR="00C74B75" w:rsidRDefault="00C74B75" w:rsidP="00C74B75"/>
    <w:p w:rsidR="00C74B75" w:rsidRPr="00C74B75" w:rsidRDefault="00C74B75" w:rsidP="00C74B75">
      <w:pPr>
        <w:rPr>
          <w:rFonts w:ascii="Arial" w:hAnsi="Arial" w:cs="Arial"/>
          <w:b/>
          <w:sz w:val="24"/>
          <w:szCs w:val="24"/>
        </w:rPr>
      </w:pPr>
      <w:r w:rsidRPr="00C74B75">
        <w:rPr>
          <w:rFonts w:ascii="Arial" w:hAnsi="Arial" w:cs="Arial"/>
          <w:b/>
          <w:sz w:val="24"/>
          <w:szCs w:val="24"/>
        </w:rPr>
        <w:lastRenderedPageBreak/>
        <w:t>2.</w:t>
      </w:r>
      <w:r w:rsidRPr="00C74B75">
        <w:rPr>
          <w:rFonts w:ascii="Arial" w:hAnsi="Arial" w:cs="Arial"/>
          <w:b/>
          <w:sz w:val="24"/>
          <w:szCs w:val="24"/>
        </w:rPr>
        <w:tab/>
        <w:t xml:space="preserve">Overall Description </w:t>
      </w:r>
    </w:p>
    <w:p w:rsidR="00C74B75" w:rsidRDefault="00C74B75" w:rsidP="00C74B75"/>
    <w:p w:rsidR="00C74B75" w:rsidRPr="00C74B75" w:rsidRDefault="00C74B75" w:rsidP="00C74B75">
      <w:pPr>
        <w:rPr>
          <w:rFonts w:ascii="Arial" w:hAnsi="Arial" w:cs="Arial"/>
          <w:b/>
        </w:rPr>
      </w:pPr>
      <w:r w:rsidRPr="00C74B75">
        <w:rPr>
          <w:rFonts w:ascii="Arial" w:hAnsi="Arial" w:cs="Arial"/>
          <w:b/>
        </w:rPr>
        <w:t>2.1</w:t>
      </w:r>
      <w:r w:rsidRPr="00C74B75">
        <w:rPr>
          <w:rFonts w:ascii="Arial" w:hAnsi="Arial" w:cs="Arial"/>
          <w:b/>
        </w:rPr>
        <w:tab/>
        <w:t xml:space="preserve">Product Perspective </w:t>
      </w:r>
    </w:p>
    <w:p w:rsidR="00C74B75" w:rsidRDefault="00C74B75" w:rsidP="00C74B75"/>
    <w:p w:rsidR="00C74B75" w:rsidRDefault="00C74B75" w:rsidP="00C74B75">
      <w:r>
        <w:t>This SRS report contains the unpre</w:t>
      </w:r>
      <w:r>
        <w:t>tentious components of the items</w:t>
      </w:r>
      <w:r>
        <w:t xml:space="preserve"> perspective. It gives the ordered components of our item nearby prerequisites, restrictions, assumptions and conditions. </w:t>
      </w:r>
    </w:p>
    <w:p w:rsidR="00C74B75" w:rsidRDefault="00C74B75" w:rsidP="00C74B75"/>
    <w:p w:rsidR="00C74B75" w:rsidRPr="00C74B75" w:rsidRDefault="00C74B75" w:rsidP="00C74B75">
      <w:pPr>
        <w:rPr>
          <w:rFonts w:ascii="Arial" w:hAnsi="Arial" w:cs="Arial"/>
          <w:b/>
        </w:rPr>
      </w:pPr>
      <w:r w:rsidRPr="00C74B75">
        <w:rPr>
          <w:rFonts w:ascii="Arial" w:hAnsi="Arial" w:cs="Arial"/>
          <w:b/>
        </w:rPr>
        <w:t>2.2</w:t>
      </w:r>
      <w:r w:rsidRPr="00C74B75">
        <w:rPr>
          <w:rFonts w:ascii="Arial" w:hAnsi="Arial" w:cs="Arial"/>
          <w:b/>
        </w:rPr>
        <w:tab/>
        <w:t xml:space="preserve">Product Functions </w:t>
      </w:r>
    </w:p>
    <w:p w:rsidR="00C74B75" w:rsidRDefault="00C74B75" w:rsidP="00C74B75"/>
    <w:p w:rsidR="00C74B75" w:rsidRDefault="00C74B75" w:rsidP="00C74B75">
      <w:r>
        <w:t>This product serves the accompanying capacities</w:t>
      </w:r>
      <w:r>
        <w:t>:</w:t>
      </w:r>
    </w:p>
    <w:p w:rsidR="00C74B75" w:rsidRDefault="00C74B75" w:rsidP="00C74B75">
      <w:r>
        <w:t>•</w:t>
      </w:r>
      <w:r>
        <w:tab/>
        <w:t xml:space="preserve">Teaching the customer the stray pieces of cryptography and diverse encryption techniques. </w:t>
      </w:r>
    </w:p>
    <w:p w:rsidR="00C74B75" w:rsidRDefault="00C74B75" w:rsidP="00C74B75"/>
    <w:p w:rsidR="00C74B75" w:rsidRDefault="00C74B75" w:rsidP="00C74B75">
      <w:r>
        <w:t>•</w:t>
      </w:r>
      <w:r>
        <w:tab/>
        <w:t xml:space="preserve">Allowing customers to take assignments and tests to assess their present capacity w.r.t. what they have learnt. </w:t>
      </w:r>
    </w:p>
    <w:p w:rsidR="00C74B75" w:rsidRDefault="00C74B75" w:rsidP="00C74B75"/>
    <w:p w:rsidR="00C74B75" w:rsidRDefault="00C74B75" w:rsidP="00C74B75">
      <w:r>
        <w:t>•</w:t>
      </w:r>
      <w:r>
        <w:tab/>
        <w:t>Users can encode and decipher abstract data and reports go</w:t>
      </w:r>
      <w:r>
        <w:t>t from any source using the tool</w:t>
      </w:r>
      <w:r>
        <w:t xml:space="preserve">. </w:t>
      </w:r>
    </w:p>
    <w:p w:rsidR="00C74B75" w:rsidRDefault="00C74B75" w:rsidP="00C74B75"/>
    <w:p w:rsidR="00C74B75" w:rsidRPr="00C74B75" w:rsidRDefault="00C74B75" w:rsidP="00C74B75">
      <w:pPr>
        <w:rPr>
          <w:rFonts w:ascii="Arial" w:hAnsi="Arial" w:cs="Arial"/>
          <w:b/>
        </w:rPr>
      </w:pPr>
      <w:r w:rsidRPr="00C74B75">
        <w:rPr>
          <w:rFonts w:ascii="Arial" w:hAnsi="Arial" w:cs="Arial"/>
          <w:b/>
        </w:rPr>
        <w:t>2.3</w:t>
      </w:r>
      <w:r w:rsidRPr="00C74B75">
        <w:rPr>
          <w:rFonts w:ascii="Arial" w:hAnsi="Arial" w:cs="Arial"/>
          <w:b/>
        </w:rPr>
        <w:tab/>
        <w:t xml:space="preserve">User Classes and Characteristics </w:t>
      </w:r>
    </w:p>
    <w:p w:rsidR="00C74B75" w:rsidRDefault="00C74B75" w:rsidP="00C74B75"/>
    <w:p w:rsidR="00C74B75" w:rsidRDefault="00C74B75" w:rsidP="00C74B75">
      <w:r>
        <w:t>The customers will have the ability to view information in light of their individual essentials and get some answers concerning the diverse cryptographic frameworks at their looked for pace and settlement. They will in</w:t>
      </w:r>
      <w:r w:rsidR="00565D74">
        <w:t xml:space="preserve"> a</w:t>
      </w:r>
      <w:r>
        <w:t xml:space="preserve"> like</w:t>
      </w:r>
      <w:r w:rsidR="00565D74">
        <w:t>ly</w:t>
      </w:r>
      <w:r>
        <w:t xml:space="preserve"> manner have the ability to encode and unscramble records basically by </w:t>
      </w:r>
      <w:r w:rsidR="00565D74">
        <w:t>moving the archive into the product</w:t>
      </w:r>
      <w:r>
        <w:t xml:space="preserve">. </w:t>
      </w:r>
    </w:p>
    <w:p w:rsidR="00C74B75" w:rsidRDefault="00C74B75" w:rsidP="00C74B75"/>
    <w:p w:rsidR="00C74B75" w:rsidRDefault="00C74B75" w:rsidP="00C74B75">
      <w:r>
        <w:t xml:space="preserve">The customer should be familiar with the Windows UI and vital use of a web searcher (Google, Bing, et cetera.). The customer can see any information identifying with any subject related to cryptography by means of chasing down the catchphrase in the given </w:t>
      </w:r>
      <w:r w:rsidR="00565D74">
        <w:t>search</w:t>
      </w:r>
      <w:r>
        <w:t xml:space="preserve"> bar. </w:t>
      </w:r>
    </w:p>
    <w:p w:rsidR="00C74B75" w:rsidRDefault="00C74B75" w:rsidP="00C74B75"/>
    <w:p w:rsidR="00C74B75" w:rsidRPr="00565D74" w:rsidRDefault="00565D74" w:rsidP="00C74B75">
      <w:pPr>
        <w:rPr>
          <w:rFonts w:ascii="Arial" w:hAnsi="Arial" w:cs="Arial"/>
          <w:b/>
        </w:rPr>
      </w:pPr>
      <w:r>
        <w:rPr>
          <w:rFonts w:ascii="Arial" w:hAnsi="Arial" w:cs="Arial"/>
          <w:b/>
        </w:rPr>
        <w:t xml:space="preserve">2.4       </w:t>
      </w:r>
      <w:r w:rsidR="00C74B75" w:rsidRPr="00565D74">
        <w:rPr>
          <w:rFonts w:ascii="Arial" w:hAnsi="Arial" w:cs="Arial"/>
          <w:b/>
        </w:rPr>
        <w:t xml:space="preserve">Operating Environment </w:t>
      </w:r>
    </w:p>
    <w:p w:rsidR="00C74B75" w:rsidRDefault="00C74B75" w:rsidP="00C74B75"/>
    <w:p w:rsidR="00C74B75" w:rsidRDefault="00C74B75" w:rsidP="00C74B75">
      <w:r>
        <w:t>For the system to run suitably the buyer must ensu</w:t>
      </w:r>
      <w:r w:rsidR="00565D74">
        <w:t xml:space="preserve">re that on the machines, </w:t>
      </w:r>
      <w:r>
        <w:t>the Java Runtime Environment</w:t>
      </w:r>
      <w:r w:rsidR="00565D74">
        <w:t xml:space="preserve"> is present</w:t>
      </w:r>
      <w:r>
        <w:t>, in a pe</w:t>
      </w:r>
      <w:r w:rsidR="00565D74">
        <w:t>rfect world the latest version</w:t>
      </w:r>
      <w:r>
        <w:t xml:space="preserve"> with the objective that all upgrades are </w:t>
      </w:r>
      <w:r w:rsidR="00565D74">
        <w:lastRenderedPageBreak/>
        <w:t>fused. Adaptation</w:t>
      </w:r>
      <w:r>
        <w:t xml:space="preserve"> 7 Update 25 may be downloaded from this website: http://java.com/en/download/index.jsp. </w:t>
      </w:r>
    </w:p>
    <w:p w:rsidR="00C74B75" w:rsidRDefault="00C74B75" w:rsidP="00C74B75"/>
    <w:p w:rsidR="00C74B75" w:rsidRDefault="00C74B75" w:rsidP="00C74B75">
      <w:r>
        <w:t>The upside of using java and its runtime surroundings is that it engages the system to continue running on any stage, whether it is Windows, Mac OS, Linux or Solaris. Makes it more conse</w:t>
      </w:r>
      <w:r w:rsidR="00565D74">
        <w:t>rvative and stage independent</w:t>
      </w:r>
      <w:r>
        <w:t xml:space="preserve">. </w:t>
      </w:r>
    </w:p>
    <w:p w:rsidR="00C74B75" w:rsidRDefault="00C74B75" w:rsidP="00C74B75"/>
    <w:p w:rsidR="00C74B75" w:rsidRDefault="00C74B75" w:rsidP="00C74B75">
      <w:r>
        <w:t>The customer should moreover have a web-program th</w:t>
      </w:r>
      <w:r w:rsidR="00565D74">
        <w:t>at can run the latest adaptation</w:t>
      </w:r>
      <w:r>
        <w:t xml:space="preserve"> of HTML and JavaScript (in a perfect world Google Chrome or Firefox). </w:t>
      </w:r>
    </w:p>
    <w:p w:rsidR="00C74B75" w:rsidRDefault="00C74B75" w:rsidP="00C74B75"/>
    <w:p w:rsidR="00C74B75" w:rsidRPr="00565D74" w:rsidRDefault="00C74B75" w:rsidP="00C74B75">
      <w:pPr>
        <w:rPr>
          <w:rFonts w:ascii="Arial" w:hAnsi="Arial" w:cs="Arial"/>
          <w:b/>
        </w:rPr>
      </w:pPr>
      <w:r w:rsidRPr="00565D74">
        <w:rPr>
          <w:rFonts w:ascii="Arial" w:hAnsi="Arial" w:cs="Arial"/>
          <w:b/>
        </w:rPr>
        <w:t>2.5</w:t>
      </w:r>
      <w:r w:rsidRPr="00565D74">
        <w:rPr>
          <w:rFonts w:ascii="Arial" w:hAnsi="Arial" w:cs="Arial"/>
          <w:b/>
        </w:rPr>
        <w:tab/>
      </w:r>
      <w:r w:rsidRPr="00565D74">
        <w:rPr>
          <w:rFonts w:ascii="Arial" w:hAnsi="Arial" w:cs="Arial"/>
          <w:b/>
        </w:rPr>
        <w:tab/>
        <w:t xml:space="preserve">User Documentation </w:t>
      </w:r>
    </w:p>
    <w:p w:rsidR="00C74B75" w:rsidRDefault="00C74B75" w:rsidP="00C74B75"/>
    <w:p w:rsidR="00C74B75" w:rsidRDefault="00C74B75" w:rsidP="00C74B75">
      <w:r>
        <w:t>All customer documentation including customer manual will be available online on the website. Any request can be posted on the discourse available on the site and wil</w:t>
      </w:r>
      <w:r w:rsidR="00565D74">
        <w:t>l be tended to by the producer</w:t>
      </w:r>
      <w:r>
        <w:t xml:space="preserve">. </w:t>
      </w:r>
    </w:p>
    <w:p w:rsidR="00C74B75" w:rsidRDefault="00C74B75" w:rsidP="00C74B75"/>
    <w:p w:rsidR="00565D74" w:rsidRDefault="00565D74" w:rsidP="00C74B75">
      <w:pPr>
        <w:rPr>
          <w:rFonts w:ascii="Arial" w:hAnsi="Arial" w:cs="Arial"/>
          <w:b/>
          <w:sz w:val="24"/>
          <w:szCs w:val="24"/>
        </w:rPr>
      </w:pPr>
    </w:p>
    <w:p w:rsidR="00565D74" w:rsidRDefault="00565D74" w:rsidP="00C74B75">
      <w:pPr>
        <w:rPr>
          <w:rFonts w:ascii="Arial" w:hAnsi="Arial" w:cs="Arial"/>
          <w:b/>
          <w:sz w:val="24"/>
          <w:szCs w:val="24"/>
        </w:rPr>
      </w:pPr>
    </w:p>
    <w:p w:rsidR="00565D74" w:rsidRDefault="00565D74" w:rsidP="00C74B75">
      <w:pPr>
        <w:rPr>
          <w:rFonts w:ascii="Arial" w:hAnsi="Arial" w:cs="Arial"/>
          <w:b/>
          <w:sz w:val="24"/>
          <w:szCs w:val="24"/>
        </w:rPr>
      </w:pPr>
    </w:p>
    <w:p w:rsidR="00565D74" w:rsidRDefault="00565D74" w:rsidP="00C74B75">
      <w:pPr>
        <w:rPr>
          <w:rFonts w:ascii="Arial" w:hAnsi="Arial" w:cs="Arial"/>
          <w:b/>
          <w:sz w:val="24"/>
          <w:szCs w:val="24"/>
        </w:rPr>
      </w:pPr>
    </w:p>
    <w:p w:rsidR="00565D74" w:rsidRDefault="00565D74" w:rsidP="00C74B75">
      <w:pPr>
        <w:rPr>
          <w:rFonts w:ascii="Arial" w:hAnsi="Arial" w:cs="Arial"/>
          <w:b/>
          <w:sz w:val="24"/>
          <w:szCs w:val="24"/>
        </w:rPr>
      </w:pPr>
    </w:p>
    <w:p w:rsidR="00565D74" w:rsidRDefault="00565D74" w:rsidP="00C74B75">
      <w:pPr>
        <w:rPr>
          <w:rFonts w:ascii="Arial" w:hAnsi="Arial" w:cs="Arial"/>
          <w:b/>
          <w:sz w:val="24"/>
          <w:szCs w:val="24"/>
        </w:rPr>
      </w:pPr>
    </w:p>
    <w:p w:rsidR="00565D74" w:rsidRDefault="00565D74" w:rsidP="00C74B75">
      <w:pPr>
        <w:rPr>
          <w:rFonts w:ascii="Arial" w:hAnsi="Arial" w:cs="Arial"/>
          <w:b/>
          <w:sz w:val="24"/>
          <w:szCs w:val="24"/>
        </w:rPr>
      </w:pPr>
    </w:p>
    <w:p w:rsidR="00565D74" w:rsidRDefault="00565D74" w:rsidP="00C74B75">
      <w:pPr>
        <w:rPr>
          <w:rFonts w:ascii="Arial" w:hAnsi="Arial" w:cs="Arial"/>
          <w:b/>
          <w:sz w:val="24"/>
          <w:szCs w:val="24"/>
        </w:rPr>
      </w:pPr>
    </w:p>
    <w:p w:rsidR="00565D74" w:rsidRDefault="00565D74" w:rsidP="00C74B75">
      <w:pPr>
        <w:rPr>
          <w:rFonts w:ascii="Arial" w:hAnsi="Arial" w:cs="Arial"/>
          <w:b/>
          <w:sz w:val="24"/>
          <w:szCs w:val="24"/>
        </w:rPr>
      </w:pPr>
    </w:p>
    <w:p w:rsidR="00565D74" w:rsidRDefault="00565D74" w:rsidP="00C74B75">
      <w:pPr>
        <w:rPr>
          <w:rFonts w:ascii="Arial" w:hAnsi="Arial" w:cs="Arial"/>
          <w:b/>
          <w:sz w:val="24"/>
          <w:szCs w:val="24"/>
        </w:rPr>
      </w:pPr>
    </w:p>
    <w:p w:rsidR="00565D74" w:rsidRDefault="00565D74" w:rsidP="00C74B75">
      <w:pPr>
        <w:rPr>
          <w:rFonts w:ascii="Arial" w:hAnsi="Arial" w:cs="Arial"/>
          <w:b/>
          <w:sz w:val="24"/>
          <w:szCs w:val="24"/>
        </w:rPr>
      </w:pPr>
    </w:p>
    <w:p w:rsidR="00565D74" w:rsidRDefault="00565D74" w:rsidP="00C74B75">
      <w:pPr>
        <w:rPr>
          <w:rFonts w:ascii="Arial" w:hAnsi="Arial" w:cs="Arial"/>
          <w:b/>
          <w:sz w:val="24"/>
          <w:szCs w:val="24"/>
        </w:rPr>
      </w:pPr>
    </w:p>
    <w:p w:rsidR="00565D74" w:rsidRDefault="00565D74" w:rsidP="00C74B75">
      <w:pPr>
        <w:rPr>
          <w:rFonts w:ascii="Arial" w:hAnsi="Arial" w:cs="Arial"/>
          <w:b/>
          <w:sz w:val="24"/>
          <w:szCs w:val="24"/>
        </w:rPr>
      </w:pPr>
    </w:p>
    <w:p w:rsidR="00565D74" w:rsidRDefault="00565D74" w:rsidP="00C74B75">
      <w:pPr>
        <w:rPr>
          <w:rFonts w:ascii="Arial" w:hAnsi="Arial" w:cs="Arial"/>
          <w:b/>
          <w:sz w:val="24"/>
          <w:szCs w:val="24"/>
        </w:rPr>
      </w:pPr>
    </w:p>
    <w:p w:rsidR="00565D74" w:rsidRDefault="00565D74" w:rsidP="00C74B75">
      <w:pPr>
        <w:rPr>
          <w:rFonts w:ascii="Arial" w:hAnsi="Arial" w:cs="Arial"/>
          <w:b/>
          <w:sz w:val="24"/>
          <w:szCs w:val="24"/>
        </w:rPr>
      </w:pPr>
    </w:p>
    <w:p w:rsidR="00C74B75" w:rsidRPr="00565D74" w:rsidRDefault="00C74B75" w:rsidP="00C74B75">
      <w:pPr>
        <w:rPr>
          <w:rFonts w:ascii="Arial" w:hAnsi="Arial" w:cs="Arial"/>
          <w:b/>
          <w:sz w:val="24"/>
          <w:szCs w:val="24"/>
        </w:rPr>
      </w:pPr>
      <w:r w:rsidRPr="00565D74">
        <w:rPr>
          <w:rFonts w:ascii="Arial" w:hAnsi="Arial" w:cs="Arial"/>
          <w:b/>
          <w:sz w:val="24"/>
          <w:szCs w:val="24"/>
        </w:rPr>
        <w:lastRenderedPageBreak/>
        <w:t>3.</w:t>
      </w:r>
      <w:r w:rsidRPr="00565D74">
        <w:rPr>
          <w:rFonts w:ascii="Arial" w:hAnsi="Arial" w:cs="Arial"/>
          <w:b/>
          <w:sz w:val="24"/>
          <w:szCs w:val="24"/>
        </w:rPr>
        <w:tab/>
        <w:t xml:space="preserve">External Interface Requirements </w:t>
      </w:r>
    </w:p>
    <w:p w:rsidR="00C74B75" w:rsidRDefault="00C74B75" w:rsidP="00C74B75"/>
    <w:p w:rsidR="00C74B75" w:rsidRPr="00565D74" w:rsidRDefault="00C74B75" w:rsidP="00C74B75">
      <w:pPr>
        <w:rPr>
          <w:rFonts w:ascii="Arial" w:hAnsi="Arial" w:cs="Arial"/>
          <w:b/>
        </w:rPr>
      </w:pPr>
      <w:r w:rsidRPr="00565D74">
        <w:rPr>
          <w:rFonts w:ascii="Arial" w:hAnsi="Arial" w:cs="Arial"/>
          <w:b/>
        </w:rPr>
        <w:t xml:space="preserve">3.1 </w:t>
      </w:r>
      <w:r w:rsidRPr="00565D74">
        <w:rPr>
          <w:rFonts w:ascii="Arial" w:hAnsi="Arial" w:cs="Arial"/>
          <w:b/>
        </w:rPr>
        <w:tab/>
        <w:t xml:space="preserve">User Interface </w:t>
      </w:r>
    </w:p>
    <w:p w:rsidR="00C74B75" w:rsidRDefault="00C74B75" w:rsidP="00C74B75"/>
    <w:p w:rsidR="00C74B75" w:rsidRDefault="00C74B75" w:rsidP="00C74B75">
      <w:r>
        <w:t xml:space="preserve">The UI will be delineated using front end vernaculars which will require a web-system to decipher. </w:t>
      </w:r>
    </w:p>
    <w:p w:rsidR="00C74B75" w:rsidRDefault="00C74B75" w:rsidP="00C74B75"/>
    <w:p w:rsidR="00C74B75" w:rsidRDefault="00C74B75" w:rsidP="00C74B75">
      <w:r>
        <w:t xml:space="preserve">Client side advances used are: </w:t>
      </w:r>
    </w:p>
    <w:p w:rsidR="00C74B75" w:rsidRDefault="00C74B75" w:rsidP="00C74B75"/>
    <w:p w:rsidR="00C74B75" w:rsidRDefault="00C74B75" w:rsidP="00C74B75">
      <w:r>
        <w:t>•</w:t>
      </w:r>
      <w:r>
        <w:tab/>
        <w:t xml:space="preserve">HTML5 </w:t>
      </w:r>
    </w:p>
    <w:p w:rsidR="00C74B75" w:rsidRDefault="00C74B75" w:rsidP="00C74B75"/>
    <w:p w:rsidR="00C74B75" w:rsidRDefault="00C74B75" w:rsidP="00C74B75">
      <w:r>
        <w:t>•</w:t>
      </w:r>
      <w:r>
        <w:tab/>
        <w:t xml:space="preserve">JavaScript </w:t>
      </w:r>
    </w:p>
    <w:p w:rsidR="00C74B75" w:rsidRDefault="00C74B75" w:rsidP="00C74B75"/>
    <w:p w:rsidR="00C74B75" w:rsidRDefault="00C74B75" w:rsidP="00C74B75">
      <w:r>
        <w:t>•</w:t>
      </w:r>
      <w:r>
        <w:tab/>
        <w:t xml:space="preserve">JQuery </w:t>
      </w:r>
    </w:p>
    <w:p w:rsidR="00C74B75" w:rsidRDefault="00C74B75" w:rsidP="00C74B75"/>
    <w:p w:rsidR="00C74B75" w:rsidRDefault="00C74B75" w:rsidP="00C74B75">
      <w:r>
        <w:t>•</w:t>
      </w:r>
      <w:r>
        <w:tab/>
        <w:t xml:space="preserve">CSS </w:t>
      </w:r>
    </w:p>
    <w:p w:rsidR="00C74B75" w:rsidRDefault="00C74B75" w:rsidP="00C74B75"/>
    <w:p w:rsidR="00C74B75" w:rsidRDefault="00C74B75" w:rsidP="00C74B75">
      <w:r>
        <w:t xml:space="preserve">Server-side advances include: </w:t>
      </w:r>
    </w:p>
    <w:p w:rsidR="00C74B75" w:rsidRDefault="00C74B75" w:rsidP="00C74B75"/>
    <w:p w:rsidR="00C74B75" w:rsidRDefault="00C74B75" w:rsidP="00C74B75">
      <w:r>
        <w:t>•</w:t>
      </w:r>
      <w:r>
        <w:tab/>
        <w:t xml:space="preserve">Java </w:t>
      </w:r>
    </w:p>
    <w:p w:rsidR="00C74B75" w:rsidRDefault="00C74B75" w:rsidP="00C74B75"/>
    <w:p w:rsidR="00C74B75" w:rsidRDefault="00C74B75" w:rsidP="00C74B75">
      <w:r>
        <w:t>•</w:t>
      </w:r>
      <w:r>
        <w:tab/>
        <w:t xml:space="preserve">PHP </w:t>
      </w:r>
    </w:p>
    <w:p w:rsidR="00C74B75" w:rsidRDefault="00C74B75" w:rsidP="00C74B75"/>
    <w:p w:rsidR="00C74B75" w:rsidRDefault="00C74B75" w:rsidP="00C74B75">
      <w:r>
        <w:t>•</w:t>
      </w:r>
      <w:r>
        <w:tab/>
        <w:t xml:space="preserve">Python </w:t>
      </w:r>
    </w:p>
    <w:p w:rsidR="00C74B75" w:rsidRDefault="00C74B75" w:rsidP="00C74B75"/>
    <w:p w:rsidR="00C74B75" w:rsidRPr="00565D74" w:rsidRDefault="00C74B75" w:rsidP="00C74B75">
      <w:pPr>
        <w:rPr>
          <w:rFonts w:ascii="Arial" w:hAnsi="Arial" w:cs="Arial"/>
          <w:b/>
        </w:rPr>
      </w:pPr>
      <w:r w:rsidRPr="00565D74">
        <w:rPr>
          <w:rFonts w:ascii="Arial" w:hAnsi="Arial" w:cs="Arial"/>
          <w:b/>
        </w:rPr>
        <w:t>3.2</w:t>
      </w:r>
      <w:r w:rsidRPr="00565D74">
        <w:rPr>
          <w:rFonts w:ascii="Arial" w:hAnsi="Arial" w:cs="Arial"/>
          <w:b/>
        </w:rPr>
        <w:tab/>
        <w:t xml:space="preserve">Hardware Requirements </w:t>
      </w:r>
    </w:p>
    <w:p w:rsidR="00C74B75" w:rsidRDefault="00C74B75" w:rsidP="00C74B75"/>
    <w:p w:rsidR="00C74B75" w:rsidRDefault="00C74B75" w:rsidP="00C74B75">
      <w:r>
        <w:t xml:space="preserve">• Microsoft Windows XP Professional SP3/Vista SP1/Windows 7 Professional: </w:t>
      </w:r>
    </w:p>
    <w:p w:rsidR="00C74B75" w:rsidRDefault="00C74B75" w:rsidP="00C74B75"/>
    <w:p w:rsidR="00C74B75" w:rsidRDefault="00C74B75" w:rsidP="00C74B75">
      <w:r>
        <w:t xml:space="preserve">o Processor: 800MHz Intel Pentium III or practically identical </w:t>
      </w:r>
    </w:p>
    <w:p w:rsidR="00C74B75" w:rsidRDefault="00C74B75" w:rsidP="00C74B75"/>
    <w:p w:rsidR="00C74B75" w:rsidRDefault="00C74B75" w:rsidP="00C74B75">
      <w:r>
        <w:t xml:space="preserve">o Memory: 512 MB </w:t>
      </w:r>
    </w:p>
    <w:p w:rsidR="00C74B75" w:rsidRDefault="00C74B75" w:rsidP="00C74B75"/>
    <w:p w:rsidR="00C74B75" w:rsidRDefault="00C74B75" w:rsidP="00C74B75">
      <w:r>
        <w:t xml:space="preserve">o Disk space: 1GB of free plate space </w:t>
      </w:r>
    </w:p>
    <w:p w:rsidR="00C74B75" w:rsidRDefault="00C74B75" w:rsidP="00C74B75"/>
    <w:p w:rsidR="00C74B75" w:rsidRDefault="00C74B75" w:rsidP="00C74B75">
      <w:r>
        <w:t xml:space="preserve">• Ubuntu 9.10: </w:t>
      </w:r>
    </w:p>
    <w:p w:rsidR="00C74B75" w:rsidRDefault="00C74B75" w:rsidP="00C74B75"/>
    <w:p w:rsidR="00C74B75" w:rsidRDefault="00C74B75" w:rsidP="00C74B75">
      <w:r>
        <w:t xml:space="preserve">o Processor: 800MHz Intel Pentium III or practically identical </w:t>
      </w:r>
    </w:p>
    <w:p w:rsidR="00C74B75" w:rsidRDefault="00C74B75" w:rsidP="00C74B75"/>
    <w:p w:rsidR="00C74B75" w:rsidRDefault="00C74B75" w:rsidP="00C74B75">
      <w:r>
        <w:t xml:space="preserve">o Memory: 512 MB </w:t>
      </w:r>
    </w:p>
    <w:p w:rsidR="00C74B75" w:rsidRDefault="00C74B75" w:rsidP="00C74B75"/>
    <w:p w:rsidR="00C74B75" w:rsidRDefault="00C74B75" w:rsidP="00C74B75">
      <w:r>
        <w:t xml:space="preserve">o Disk space: 1GBof free plate space </w:t>
      </w:r>
    </w:p>
    <w:p w:rsidR="00C74B75" w:rsidRDefault="00C74B75" w:rsidP="00C74B75"/>
    <w:p w:rsidR="00C74B75" w:rsidRPr="00F8654E" w:rsidRDefault="00C74B75" w:rsidP="00C74B75">
      <w:pPr>
        <w:rPr>
          <w:rFonts w:ascii="Arial" w:hAnsi="Arial" w:cs="Arial"/>
          <w:b/>
        </w:rPr>
      </w:pPr>
      <w:r w:rsidRPr="00F8654E">
        <w:rPr>
          <w:rFonts w:ascii="Arial" w:hAnsi="Arial" w:cs="Arial"/>
          <w:b/>
        </w:rPr>
        <w:t>3.3</w:t>
      </w:r>
      <w:r w:rsidRPr="00F8654E">
        <w:rPr>
          <w:rFonts w:ascii="Arial" w:hAnsi="Arial" w:cs="Arial"/>
          <w:b/>
        </w:rPr>
        <w:tab/>
        <w:t xml:space="preserve">Software Requirements </w:t>
      </w:r>
    </w:p>
    <w:p w:rsidR="00C74B75" w:rsidRDefault="00C74B75" w:rsidP="00C74B75"/>
    <w:p w:rsidR="00C74B75" w:rsidRDefault="00C74B75" w:rsidP="00C74B75">
      <w:r>
        <w:t>•</w:t>
      </w:r>
      <w:r>
        <w:tab/>
        <w:t xml:space="preserve">Java Runtime Environment </w:t>
      </w:r>
    </w:p>
    <w:p w:rsidR="00C74B75" w:rsidRDefault="00C74B75" w:rsidP="00C74B75"/>
    <w:p w:rsidR="00C74B75" w:rsidRDefault="00C74B75" w:rsidP="00C74B75">
      <w:r>
        <w:t>•</w:t>
      </w:r>
      <w:r>
        <w:tab/>
        <w:t>Web Browser supporting HTML5, CSS, JavaScrip</w:t>
      </w:r>
      <w:bookmarkStart w:id="1" w:name="_GoBack"/>
      <w:bookmarkEnd w:id="1"/>
      <w:r>
        <w:t xml:space="preserve">t </w:t>
      </w:r>
    </w:p>
    <w:p w:rsidR="00C74B75" w:rsidRDefault="00C74B75" w:rsidP="00C74B75"/>
    <w:p w:rsidR="00565D74" w:rsidRDefault="00565D74" w:rsidP="00C74B75">
      <w:pPr>
        <w:rPr>
          <w:rFonts w:ascii="Arial" w:hAnsi="Arial" w:cs="Arial"/>
          <w:b/>
          <w:sz w:val="24"/>
          <w:szCs w:val="24"/>
        </w:rPr>
      </w:pPr>
    </w:p>
    <w:p w:rsidR="00565D74" w:rsidRDefault="00565D74" w:rsidP="00C74B75">
      <w:pPr>
        <w:rPr>
          <w:rFonts w:ascii="Arial" w:hAnsi="Arial" w:cs="Arial"/>
          <w:b/>
          <w:sz w:val="24"/>
          <w:szCs w:val="24"/>
        </w:rPr>
      </w:pPr>
    </w:p>
    <w:p w:rsidR="00565D74" w:rsidRDefault="00565D74" w:rsidP="00C74B75">
      <w:pPr>
        <w:rPr>
          <w:rFonts w:ascii="Arial" w:hAnsi="Arial" w:cs="Arial"/>
          <w:b/>
          <w:sz w:val="24"/>
          <w:szCs w:val="24"/>
        </w:rPr>
      </w:pPr>
    </w:p>
    <w:p w:rsidR="00565D74" w:rsidRDefault="00565D74" w:rsidP="00C74B75">
      <w:pPr>
        <w:rPr>
          <w:rFonts w:ascii="Arial" w:hAnsi="Arial" w:cs="Arial"/>
          <w:b/>
          <w:sz w:val="24"/>
          <w:szCs w:val="24"/>
        </w:rPr>
      </w:pPr>
    </w:p>
    <w:p w:rsidR="00565D74" w:rsidRDefault="00565D74" w:rsidP="00C74B75">
      <w:pPr>
        <w:rPr>
          <w:rFonts w:ascii="Arial" w:hAnsi="Arial" w:cs="Arial"/>
          <w:b/>
          <w:sz w:val="24"/>
          <w:szCs w:val="24"/>
        </w:rPr>
      </w:pPr>
    </w:p>
    <w:p w:rsidR="00565D74" w:rsidRDefault="00565D74" w:rsidP="00C74B75">
      <w:pPr>
        <w:rPr>
          <w:rFonts w:ascii="Arial" w:hAnsi="Arial" w:cs="Arial"/>
          <w:b/>
          <w:sz w:val="24"/>
          <w:szCs w:val="24"/>
        </w:rPr>
      </w:pPr>
    </w:p>
    <w:p w:rsidR="00565D74" w:rsidRDefault="00565D74" w:rsidP="00C74B75">
      <w:pPr>
        <w:rPr>
          <w:rFonts w:ascii="Arial" w:hAnsi="Arial" w:cs="Arial"/>
          <w:b/>
          <w:sz w:val="24"/>
          <w:szCs w:val="24"/>
        </w:rPr>
      </w:pPr>
    </w:p>
    <w:p w:rsidR="00565D74" w:rsidRDefault="00565D74" w:rsidP="00C74B75">
      <w:pPr>
        <w:rPr>
          <w:rFonts w:ascii="Arial" w:hAnsi="Arial" w:cs="Arial"/>
          <w:b/>
          <w:sz w:val="24"/>
          <w:szCs w:val="24"/>
        </w:rPr>
      </w:pPr>
    </w:p>
    <w:p w:rsidR="00565D74" w:rsidRDefault="00565D74" w:rsidP="00C74B75">
      <w:pPr>
        <w:rPr>
          <w:rFonts w:ascii="Arial" w:hAnsi="Arial" w:cs="Arial"/>
          <w:b/>
          <w:sz w:val="24"/>
          <w:szCs w:val="24"/>
        </w:rPr>
      </w:pPr>
    </w:p>
    <w:p w:rsidR="00565D74" w:rsidRDefault="00565D74" w:rsidP="00C74B75">
      <w:pPr>
        <w:rPr>
          <w:rFonts w:ascii="Arial" w:hAnsi="Arial" w:cs="Arial"/>
          <w:b/>
          <w:sz w:val="24"/>
          <w:szCs w:val="24"/>
        </w:rPr>
      </w:pPr>
    </w:p>
    <w:p w:rsidR="00C74B75" w:rsidRPr="00565D74" w:rsidRDefault="00C74B75" w:rsidP="00C74B75">
      <w:pPr>
        <w:rPr>
          <w:rFonts w:ascii="Arial" w:hAnsi="Arial" w:cs="Arial"/>
          <w:b/>
          <w:sz w:val="24"/>
          <w:szCs w:val="24"/>
        </w:rPr>
      </w:pPr>
      <w:r w:rsidRPr="00565D74">
        <w:rPr>
          <w:rFonts w:ascii="Arial" w:hAnsi="Arial" w:cs="Arial"/>
          <w:b/>
          <w:sz w:val="24"/>
          <w:szCs w:val="24"/>
        </w:rPr>
        <w:lastRenderedPageBreak/>
        <w:t>4.</w:t>
      </w:r>
      <w:r w:rsidRPr="00565D74">
        <w:rPr>
          <w:rFonts w:ascii="Arial" w:hAnsi="Arial" w:cs="Arial"/>
          <w:b/>
          <w:sz w:val="24"/>
          <w:szCs w:val="24"/>
        </w:rPr>
        <w:tab/>
        <w:t xml:space="preserve">System Features </w:t>
      </w:r>
    </w:p>
    <w:p w:rsidR="00C74B75" w:rsidRDefault="00C74B75" w:rsidP="00C74B75"/>
    <w:p w:rsidR="00C74B75" w:rsidRPr="00565D74" w:rsidRDefault="00C74B75" w:rsidP="00C74B75">
      <w:pPr>
        <w:rPr>
          <w:rFonts w:ascii="Arial" w:hAnsi="Arial" w:cs="Arial"/>
          <w:b/>
        </w:rPr>
      </w:pPr>
      <w:r w:rsidRPr="00565D74">
        <w:rPr>
          <w:rFonts w:ascii="Arial" w:hAnsi="Arial" w:cs="Arial"/>
          <w:b/>
        </w:rPr>
        <w:t>4.1</w:t>
      </w:r>
      <w:r w:rsidRPr="00565D74">
        <w:rPr>
          <w:rFonts w:ascii="Arial" w:hAnsi="Arial" w:cs="Arial"/>
          <w:b/>
        </w:rPr>
        <w:tab/>
        <w:t xml:space="preserve">Learning instrument </w:t>
      </w:r>
    </w:p>
    <w:p w:rsidR="00C74B75" w:rsidRDefault="00C74B75" w:rsidP="00C74B75"/>
    <w:p w:rsidR="00C74B75" w:rsidRDefault="00C74B75" w:rsidP="00C74B75">
      <w:r>
        <w:t>The item gives abstract information to train the customer the stray pieces or cryptography and diverse techniques for encryption and unscrambling. This allows the customer to tailor-make the cou</w:t>
      </w:r>
      <w:r w:rsidR="00F45540">
        <w:t>rse, to suit their learning pace</w:t>
      </w:r>
      <w:r>
        <w:t xml:space="preserve"> and convenience. </w:t>
      </w:r>
    </w:p>
    <w:p w:rsidR="00C74B75" w:rsidRDefault="00C74B75" w:rsidP="00C74B75"/>
    <w:p w:rsidR="00C74B75" w:rsidRPr="00565D74" w:rsidRDefault="00C74B75" w:rsidP="00C74B75">
      <w:pPr>
        <w:rPr>
          <w:rFonts w:ascii="Arial" w:hAnsi="Arial" w:cs="Arial"/>
          <w:b/>
        </w:rPr>
      </w:pPr>
      <w:r w:rsidRPr="00565D74">
        <w:rPr>
          <w:rFonts w:ascii="Arial" w:hAnsi="Arial" w:cs="Arial"/>
          <w:b/>
        </w:rPr>
        <w:t>4.2</w:t>
      </w:r>
      <w:r w:rsidRPr="00565D74">
        <w:rPr>
          <w:rFonts w:ascii="Arial" w:hAnsi="Arial" w:cs="Arial"/>
          <w:b/>
        </w:rPr>
        <w:tab/>
        <w:t xml:space="preserve">Testing instrument </w:t>
      </w:r>
    </w:p>
    <w:p w:rsidR="00C74B75" w:rsidRPr="00565D74" w:rsidRDefault="00C74B75" w:rsidP="00C74B75">
      <w:pPr>
        <w:rPr>
          <w:rFonts w:ascii="Arial" w:hAnsi="Arial" w:cs="Arial"/>
          <w:b/>
        </w:rPr>
      </w:pPr>
    </w:p>
    <w:p w:rsidR="00C74B75" w:rsidRDefault="00C74B75" w:rsidP="00C74B75">
      <w:r>
        <w:t>The item a</w:t>
      </w:r>
      <w:r w:rsidR="00F45540">
        <w:t>llows customers to check the volume</w:t>
      </w:r>
      <w:r>
        <w:t xml:space="preserve"> they have learnt by takin</w:t>
      </w:r>
      <w:r w:rsidR="00F45540">
        <w:t xml:space="preserve">g online tests and embrace </w:t>
      </w:r>
      <w:r>
        <w:t xml:space="preserve">assignments to support their understanding of the subject. These </w:t>
      </w:r>
      <w:r w:rsidR="00F45540">
        <w:t>assignments are absolutely purposeful</w:t>
      </w:r>
      <w:r>
        <w:t xml:space="preserve"> and can be taken by the customer at whatever time in the midst of the course. They offer vacillated i</w:t>
      </w:r>
      <w:r w:rsidR="00F45540">
        <w:t>nconvenience and propose areas</w:t>
      </w:r>
      <w:r>
        <w:t xml:space="preserve"> for improvement. </w:t>
      </w:r>
    </w:p>
    <w:p w:rsidR="00C74B75" w:rsidRPr="00565D74" w:rsidRDefault="00C74B75" w:rsidP="00C74B75">
      <w:pPr>
        <w:rPr>
          <w:rFonts w:ascii="Arial" w:hAnsi="Arial" w:cs="Arial"/>
          <w:b/>
        </w:rPr>
      </w:pPr>
    </w:p>
    <w:p w:rsidR="00C74B75" w:rsidRPr="00565D74" w:rsidRDefault="00C74B75" w:rsidP="00C74B75">
      <w:pPr>
        <w:rPr>
          <w:rFonts w:ascii="Arial" w:hAnsi="Arial" w:cs="Arial"/>
          <w:b/>
        </w:rPr>
      </w:pPr>
      <w:r w:rsidRPr="00565D74">
        <w:rPr>
          <w:rFonts w:ascii="Arial" w:hAnsi="Arial" w:cs="Arial"/>
          <w:b/>
        </w:rPr>
        <w:t>4.3</w:t>
      </w:r>
      <w:r w:rsidRPr="00565D74">
        <w:rPr>
          <w:rFonts w:ascii="Arial" w:hAnsi="Arial" w:cs="Arial"/>
          <w:b/>
        </w:rPr>
        <w:tab/>
        <w:t xml:space="preserve">Encryption/Decryption device </w:t>
      </w:r>
    </w:p>
    <w:p w:rsidR="00C74B75" w:rsidRDefault="00C74B75" w:rsidP="00C74B75"/>
    <w:p w:rsidR="00C74B75" w:rsidRDefault="00C74B75" w:rsidP="00C74B75">
      <w:r>
        <w:t xml:space="preserve">The item allows customers to scramble records and send them to a recipient. The recipient can unscramble the record using the same programming. The item uses RSA system to encode and interpret the data securely. </w:t>
      </w:r>
    </w:p>
    <w:p w:rsidR="00C74B75" w:rsidRDefault="00C74B75" w:rsidP="00C74B75"/>
    <w:p w:rsidR="00565D74" w:rsidRDefault="00565D74" w:rsidP="00C74B75"/>
    <w:p w:rsidR="00565D74" w:rsidRDefault="00565D74" w:rsidP="00C74B75"/>
    <w:p w:rsidR="00565D74" w:rsidRDefault="00565D74" w:rsidP="00C74B75"/>
    <w:p w:rsidR="00565D74" w:rsidRDefault="00565D74" w:rsidP="00C74B75"/>
    <w:p w:rsidR="00565D74" w:rsidRDefault="00565D74" w:rsidP="00C74B75"/>
    <w:p w:rsidR="00565D74" w:rsidRDefault="00565D74" w:rsidP="00C74B75"/>
    <w:p w:rsidR="00565D74" w:rsidRDefault="00565D74" w:rsidP="00C74B75"/>
    <w:p w:rsidR="00565D74" w:rsidRDefault="00565D74" w:rsidP="00C74B75"/>
    <w:p w:rsidR="00565D74" w:rsidRDefault="00565D74" w:rsidP="00C74B75"/>
    <w:p w:rsidR="00565D74" w:rsidRDefault="00565D74" w:rsidP="00C74B75"/>
    <w:p w:rsidR="00C74B75" w:rsidRPr="00F45540" w:rsidRDefault="00C74B75" w:rsidP="00C74B75">
      <w:pPr>
        <w:rPr>
          <w:rFonts w:ascii="Arial" w:hAnsi="Arial" w:cs="Arial"/>
          <w:b/>
          <w:sz w:val="24"/>
          <w:szCs w:val="24"/>
        </w:rPr>
      </w:pPr>
      <w:r w:rsidRPr="00F45540">
        <w:rPr>
          <w:rFonts w:ascii="Arial" w:hAnsi="Arial" w:cs="Arial"/>
          <w:b/>
          <w:sz w:val="24"/>
          <w:szCs w:val="24"/>
        </w:rPr>
        <w:lastRenderedPageBreak/>
        <w:t>5.</w:t>
      </w:r>
      <w:r w:rsidRPr="00F45540">
        <w:rPr>
          <w:rFonts w:ascii="Arial" w:hAnsi="Arial" w:cs="Arial"/>
          <w:b/>
          <w:sz w:val="24"/>
          <w:szCs w:val="24"/>
        </w:rPr>
        <w:tab/>
        <w:t xml:space="preserve">Other Non-Functional Requirements </w:t>
      </w:r>
    </w:p>
    <w:p w:rsidR="00C74B75" w:rsidRDefault="00C74B75" w:rsidP="00C74B75"/>
    <w:p w:rsidR="00C74B75" w:rsidRPr="00F45540" w:rsidRDefault="00C74B75" w:rsidP="00C74B75">
      <w:pPr>
        <w:rPr>
          <w:rFonts w:ascii="Arial" w:hAnsi="Arial" w:cs="Arial"/>
          <w:b/>
        </w:rPr>
      </w:pPr>
      <w:r w:rsidRPr="00F45540">
        <w:rPr>
          <w:rFonts w:ascii="Arial" w:hAnsi="Arial" w:cs="Arial"/>
          <w:b/>
        </w:rPr>
        <w:t>5.1</w:t>
      </w:r>
      <w:r w:rsidRPr="00F45540">
        <w:rPr>
          <w:rFonts w:ascii="Arial" w:hAnsi="Arial" w:cs="Arial"/>
          <w:b/>
        </w:rPr>
        <w:tab/>
        <w:t xml:space="preserve">Safety Requirements </w:t>
      </w:r>
    </w:p>
    <w:p w:rsidR="00C74B75" w:rsidRDefault="00C74B75" w:rsidP="00C74B75"/>
    <w:p w:rsidR="00C74B75" w:rsidRDefault="00C74B75" w:rsidP="00C74B75">
      <w:r>
        <w:t>The mech</w:t>
      </w:r>
      <w:r w:rsidR="00F45540">
        <w:t>anical assembly does not bring</w:t>
      </w:r>
      <w:r>
        <w:t xml:space="preserve"> any damage to your system or data. Regardless of all that we endorse using an Anti-Virus programming to make your download more secure. </w:t>
      </w:r>
    </w:p>
    <w:p w:rsidR="00C74B75" w:rsidRDefault="00C74B75" w:rsidP="00C74B75"/>
    <w:p w:rsidR="00C74B75" w:rsidRPr="00F45540" w:rsidRDefault="00C74B75" w:rsidP="00C74B75">
      <w:pPr>
        <w:rPr>
          <w:rFonts w:ascii="Arial" w:hAnsi="Arial" w:cs="Arial"/>
          <w:b/>
        </w:rPr>
      </w:pPr>
      <w:r w:rsidRPr="00F45540">
        <w:rPr>
          <w:rFonts w:ascii="Arial" w:hAnsi="Arial" w:cs="Arial"/>
          <w:b/>
        </w:rPr>
        <w:t>5.2</w:t>
      </w:r>
      <w:r w:rsidRPr="00F45540">
        <w:rPr>
          <w:rFonts w:ascii="Arial" w:hAnsi="Arial" w:cs="Arial"/>
          <w:b/>
        </w:rPr>
        <w:tab/>
        <w:t xml:space="preserve">Security Requirements </w:t>
      </w:r>
    </w:p>
    <w:p w:rsidR="00C74B75" w:rsidRDefault="00C74B75" w:rsidP="00C74B75"/>
    <w:p w:rsidR="00C74B75" w:rsidRDefault="00F45540" w:rsidP="00C74B75">
      <w:r>
        <w:t xml:space="preserve">The customer may </w:t>
      </w:r>
      <w:r w:rsidR="00C74B75">
        <w:t>permit the specialists to assemble obscure use data and distinctive subtle elements. The cu</w:t>
      </w:r>
      <w:r>
        <w:t>stomer ought to moreover enroll</w:t>
      </w:r>
      <w:r w:rsidR="00C74B75">
        <w:t xml:space="preserve"> on the webpage to downlo</w:t>
      </w:r>
      <w:r>
        <w:t>ad the gadget and log-into use</w:t>
      </w:r>
      <w:r w:rsidR="00C74B75">
        <w:t xml:space="preserve"> the website and instrument. </w:t>
      </w:r>
    </w:p>
    <w:p w:rsidR="00C74B75" w:rsidRDefault="00C74B75" w:rsidP="00C74B75"/>
    <w:p w:rsidR="00C74B75" w:rsidRPr="00F45540" w:rsidRDefault="00C74B75" w:rsidP="00C74B75">
      <w:pPr>
        <w:rPr>
          <w:rFonts w:ascii="Arial" w:hAnsi="Arial" w:cs="Arial"/>
          <w:b/>
        </w:rPr>
      </w:pPr>
      <w:r w:rsidRPr="00F45540">
        <w:rPr>
          <w:rFonts w:ascii="Arial" w:hAnsi="Arial" w:cs="Arial"/>
          <w:b/>
        </w:rPr>
        <w:t>5.3</w:t>
      </w:r>
      <w:r w:rsidRPr="00F45540">
        <w:rPr>
          <w:rFonts w:ascii="Arial" w:hAnsi="Arial" w:cs="Arial"/>
          <w:b/>
        </w:rPr>
        <w:tab/>
        <w:t xml:space="preserve">Software Quality Attributes </w:t>
      </w:r>
    </w:p>
    <w:p w:rsidR="00C74B75" w:rsidRDefault="00C74B75" w:rsidP="00C74B75"/>
    <w:p w:rsidR="00C74B75" w:rsidRDefault="00C74B75" w:rsidP="00C74B75">
      <w:r>
        <w:t xml:space="preserve">The Admins and planners will be open to answer the request of the customer and in noticing the request the directors ensure least possible deferral. </w:t>
      </w:r>
    </w:p>
    <w:p w:rsidR="00C74B75" w:rsidRDefault="00C74B75" w:rsidP="00C74B75"/>
    <w:p w:rsidR="00C74B75" w:rsidRDefault="00C74B75" w:rsidP="00C74B75">
      <w:r>
        <w:t>The instrument and site will be upgraded if any mix-up is found or the customer conceives that it</w:t>
      </w:r>
      <w:r w:rsidR="00F45540">
        <w:t>’</w:t>
      </w:r>
      <w:r>
        <w:t xml:space="preserve">s difficult to use. </w:t>
      </w:r>
    </w:p>
    <w:p w:rsidR="00C74B75" w:rsidRDefault="00C74B75" w:rsidP="00C74B75"/>
    <w:p w:rsidR="00C74B75" w:rsidRDefault="00C74B75" w:rsidP="00C74B75">
      <w:r>
        <w:t xml:space="preserve">The customers can report any issues on the site and all baffling usage points of interest will in like manner be used to find any covered botches. </w:t>
      </w:r>
    </w:p>
    <w:p w:rsidR="00C74B75" w:rsidRDefault="00C74B75" w:rsidP="00C74B75"/>
    <w:p w:rsidR="00C74B75" w:rsidRPr="00F45540" w:rsidRDefault="00C74B75" w:rsidP="00C74B75">
      <w:pPr>
        <w:rPr>
          <w:rFonts w:ascii="Arial" w:hAnsi="Arial" w:cs="Arial"/>
          <w:b/>
          <w:sz w:val="24"/>
          <w:szCs w:val="24"/>
        </w:rPr>
      </w:pPr>
      <w:r w:rsidRPr="00F45540">
        <w:rPr>
          <w:rFonts w:ascii="Arial" w:hAnsi="Arial" w:cs="Arial"/>
          <w:b/>
          <w:sz w:val="24"/>
          <w:szCs w:val="24"/>
        </w:rPr>
        <w:t>6.</w:t>
      </w:r>
      <w:r w:rsidRPr="00F45540">
        <w:rPr>
          <w:rFonts w:ascii="Arial" w:hAnsi="Arial" w:cs="Arial"/>
          <w:b/>
          <w:sz w:val="24"/>
          <w:szCs w:val="24"/>
        </w:rPr>
        <w:tab/>
        <w:t xml:space="preserve">Other Requirements </w:t>
      </w:r>
    </w:p>
    <w:p w:rsidR="00C74B75" w:rsidRDefault="00C74B75" w:rsidP="00C74B75"/>
    <w:p w:rsidR="0013106E" w:rsidRDefault="00C74B75" w:rsidP="00C74B75">
      <w:r>
        <w:t>The item has the same necessities other than the ones said above.</w:t>
      </w:r>
    </w:p>
    <w:sectPr w:rsidR="001310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E1219F1"/>
    <w:multiLevelType w:val="hybridMultilevel"/>
    <w:tmpl w:val="E70A10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701C3056"/>
    <w:multiLevelType w:val="hybridMultilevel"/>
    <w:tmpl w:val="357E7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0MzUyNDQFMo0sjJV0lIJTi4sz8/NACgxrAT22FqosAAAA"/>
  </w:docVars>
  <w:rsids>
    <w:rsidRoot w:val="00C74B75"/>
    <w:rsid w:val="0013106E"/>
    <w:rsid w:val="00565D74"/>
    <w:rsid w:val="00C74B75"/>
    <w:rsid w:val="00F45540"/>
    <w:rsid w:val="00F865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579998"/>
  <w15:chartTrackingRefBased/>
  <w15:docId w15:val="{37358569-9B47-480E-A2C9-26740E34F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F45540"/>
    <w:pPr>
      <w:spacing w:before="240" w:after="720" w:line="240" w:lineRule="auto"/>
      <w:jc w:val="right"/>
    </w:pPr>
    <w:rPr>
      <w:rFonts w:ascii="Arial" w:eastAsia="Times New Roman" w:hAnsi="Arial" w:cs="Times New Roman"/>
      <w:b/>
      <w:kern w:val="28"/>
      <w:sz w:val="64"/>
      <w:szCs w:val="20"/>
    </w:rPr>
  </w:style>
  <w:style w:type="character" w:customStyle="1" w:styleId="TitleChar">
    <w:name w:val="Title Char"/>
    <w:basedOn w:val="DefaultParagraphFont"/>
    <w:link w:val="Title"/>
    <w:rsid w:val="00F45540"/>
    <w:rPr>
      <w:rFonts w:ascii="Arial" w:eastAsia="Times New Roman" w:hAnsi="Arial" w:cs="Times New Roman"/>
      <w:b/>
      <w:kern w:val="28"/>
      <w:sz w:val="64"/>
      <w:szCs w:val="20"/>
    </w:rPr>
  </w:style>
  <w:style w:type="paragraph" w:customStyle="1" w:styleId="ByLine">
    <w:name w:val="ByLine"/>
    <w:basedOn w:val="Title"/>
    <w:rsid w:val="00F45540"/>
    <w:rPr>
      <w:sz w:val="28"/>
    </w:rPr>
  </w:style>
  <w:style w:type="paragraph" w:styleId="TOC1">
    <w:name w:val="toc 1"/>
    <w:basedOn w:val="Normal"/>
    <w:next w:val="Normal"/>
    <w:autoRedefine/>
    <w:unhideWhenUsed/>
    <w:rsid w:val="00F45540"/>
    <w:pPr>
      <w:tabs>
        <w:tab w:val="left" w:pos="360"/>
        <w:tab w:val="right" w:leader="dot" w:pos="9360"/>
      </w:tabs>
      <w:spacing w:before="60" w:after="0" w:line="220" w:lineRule="exact"/>
      <w:ind w:left="360" w:hanging="360"/>
      <w:jc w:val="both"/>
    </w:pPr>
    <w:rPr>
      <w:rFonts w:ascii="Times" w:eastAsia="Times New Roman" w:hAnsi="Times" w:cs="Times New Roman"/>
      <w:b/>
      <w:noProof/>
      <w:sz w:val="24"/>
      <w:szCs w:val="20"/>
    </w:rPr>
  </w:style>
  <w:style w:type="paragraph" w:styleId="TOC2">
    <w:name w:val="toc 2"/>
    <w:basedOn w:val="Normal"/>
    <w:next w:val="Normal"/>
    <w:autoRedefine/>
    <w:unhideWhenUsed/>
    <w:rsid w:val="00F45540"/>
    <w:pPr>
      <w:tabs>
        <w:tab w:val="right" w:leader="dot" w:pos="9360"/>
      </w:tabs>
      <w:spacing w:after="0" w:line="220" w:lineRule="exact"/>
      <w:ind w:left="270"/>
      <w:jc w:val="both"/>
    </w:pPr>
    <w:rPr>
      <w:rFonts w:ascii="Times" w:eastAsia="Times New Roman" w:hAnsi="Times" w:cs="Times New Roman"/>
      <w:szCs w:val="20"/>
    </w:rPr>
  </w:style>
  <w:style w:type="paragraph" w:customStyle="1" w:styleId="TOCEntry">
    <w:name w:val="TOCEntry"/>
    <w:basedOn w:val="Normal"/>
    <w:rsid w:val="00F45540"/>
    <w:pPr>
      <w:keepNext/>
      <w:keepLines/>
      <w:spacing w:before="120" w:after="240" w:line="240" w:lineRule="atLeast"/>
    </w:pPr>
    <w:rPr>
      <w:rFonts w:ascii="Times" w:eastAsia="Times New Roman" w:hAnsi="Times" w:cs="Times New Roman"/>
      <w:b/>
      <w:sz w:val="3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9</Pages>
  <Words>1159</Words>
  <Characters>660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fali Gill</dc:creator>
  <cp:keywords/>
  <dc:description/>
  <cp:lastModifiedBy>Shefali Gill</cp:lastModifiedBy>
  <cp:revision>1</cp:revision>
  <dcterms:created xsi:type="dcterms:W3CDTF">2016-09-21T21:00:00Z</dcterms:created>
  <dcterms:modified xsi:type="dcterms:W3CDTF">2016-09-21T21:33:00Z</dcterms:modified>
</cp:coreProperties>
</file>